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983" w:rsidRPr="004205D3" w:rsidRDefault="0066130D" w:rsidP="00263A8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消 費 者 委 員 會</w:t>
      </w:r>
    </w:p>
    <w:p w:rsidR="00EB6983" w:rsidRPr="004205D3" w:rsidRDefault="00872B3C" w:rsidP="00263A8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3</w:t>
      </w:r>
      <w:r w:rsidR="004C6C0F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-</w:t>
      </w:r>
      <w:r w:rsidR="00DE4ABB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0</w:t>
      </w:r>
      <w:r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8</w:t>
      </w:r>
      <w:r w:rsidR="0023643B" w:rsidRPr="004205D3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-</w:t>
      </w:r>
      <w:r w:rsidR="007A07D6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954E27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1</w:t>
      </w:r>
      <w:r w:rsidR="00655F5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8</w:t>
      </w:r>
    </w:p>
    <w:p w:rsidR="00EB6983" w:rsidRPr="004205D3" w:rsidRDefault="00EB6983" w:rsidP="00263A8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</w:p>
    <w:p w:rsidR="00A75DF1" w:rsidRPr="006C040D" w:rsidRDefault="00B255D8" w:rsidP="00A75DF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Theme="minorEastAsia" w:eastAsiaTheme="minorEastAsia" w:hAnsiTheme="minorEastAsia" w:cs="Arial"/>
          <w:b/>
        </w:rPr>
      </w:pPr>
      <w:r>
        <w:rPr>
          <w:rFonts w:asciiTheme="minorEastAsia" w:eastAsiaTheme="minorEastAsia" w:hAnsiTheme="minorEastAsia" w:cs="Arial" w:hint="eastAsia"/>
          <w:b/>
        </w:rPr>
        <w:t>第300期</w:t>
      </w:r>
      <w:r w:rsidR="00DE4ABB" w:rsidRPr="006C040D">
        <w:rPr>
          <w:rFonts w:asciiTheme="minorEastAsia" w:eastAsiaTheme="minorEastAsia" w:hAnsiTheme="minorEastAsia" w:cs="Arial" w:hint="eastAsia"/>
          <w:b/>
        </w:rPr>
        <w:t>《澳門消費》</w:t>
      </w:r>
      <w:r w:rsidR="00E96C8B" w:rsidRPr="006C040D">
        <w:rPr>
          <w:rFonts w:asciiTheme="minorEastAsia" w:eastAsiaTheme="minorEastAsia" w:hAnsiTheme="minorEastAsia" w:cs="Arial" w:hint="eastAsia"/>
          <w:b/>
        </w:rPr>
        <w:t>已</w:t>
      </w:r>
      <w:r w:rsidR="00A75DF1" w:rsidRPr="006C040D">
        <w:rPr>
          <w:rFonts w:asciiTheme="minorEastAsia" w:eastAsiaTheme="minorEastAsia" w:hAnsiTheme="minorEastAsia" w:cs="Arial" w:hint="eastAsia"/>
          <w:b/>
        </w:rPr>
        <w:t>出版</w:t>
      </w:r>
    </w:p>
    <w:p w:rsidR="00A75DF1" w:rsidRPr="003A4F90" w:rsidRDefault="00A75DF1" w:rsidP="00A75DF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Theme="minorEastAsia" w:eastAsiaTheme="minorEastAsia" w:hAnsiTheme="minorEastAsia" w:cs="Arial"/>
          <w:b/>
          <w:color w:val="365F91" w:themeColor="accent1" w:themeShade="BF"/>
        </w:rPr>
      </w:pPr>
    </w:p>
    <w:p w:rsidR="0069762F" w:rsidRDefault="0052095B" w:rsidP="007C4411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</w:rPr>
      </w:pPr>
      <w:r w:rsidRPr="00E25C4B">
        <w:rPr>
          <w:rFonts w:asciiTheme="minorEastAsia" w:eastAsiaTheme="minorEastAsia" w:hAnsiTheme="minorEastAsia" w:cs="Arial" w:hint="eastAsia"/>
        </w:rPr>
        <w:tab/>
      </w:r>
      <w:r w:rsidR="00B03EC9">
        <w:rPr>
          <w:rFonts w:asciiTheme="minorEastAsia" w:eastAsiaTheme="minorEastAsia" w:hAnsiTheme="minorEastAsia" w:cs="Arial" w:hint="eastAsia"/>
        </w:rPr>
        <w:t>消委會出版</w:t>
      </w:r>
      <w:r w:rsidR="001F4284">
        <w:rPr>
          <w:rFonts w:asciiTheme="minorEastAsia" w:eastAsiaTheme="minorEastAsia" w:hAnsiTheme="minorEastAsia" w:cs="Arial" w:hint="eastAsia"/>
        </w:rPr>
        <w:t>的</w:t>
      </w:r>
      <w:r w:rsidR="00483A4A">
        <w:rPr>
          <w:rFonts w:asciiTheme="minorEastAsia" w:eastAsiaTheme="minorEastAsia" w:hAnsiTheme="minorEastAsia" w:cs="Arial" w:hint="eastAsia"/>
        </w:rPr>
        <w:t>第300期</w:t>
      </w:r>
      <w:r w:rsidR="00483A4A" w:rsidRPr="00483A4A">
        <w:rPr>
          <w:rFonts w:asciiTheme="minorEastAsia" w:eastAsiaTheme="minorEastAsia" w:hAnsiTheme="minorEastAsia" w:cs="Arial" w:hint="eastAsia"/>
        </w:rPr>
        <w:t>《澳門消費》</w:t>
      </w:r>
      <w:r w:rsidR="00B03EC9">
        <w:rPr>
          <w:rFonts w:asciiTheme="minorEastAsia" w:eastAsiaTheme="minorEastAsia" w:hAnsiTheme="minorEastAsia" w:cs="Arial" w:hint="eastAsia"/>
        </w:rPr>
        <w:t>刊登一項關於</w:t>
      </w:r>
      <w:r w:rsidR="00751E90">
        <w:rPr>
          <w:rFonts w:asciiTheme="minorEastAsia" w:eastAsiaTheme="minorEastAsia" w:hAnsiTheme="minorEastAsia" w:cs="Arial" w:hint="eastAsia"/>
        </w:rPr>
        <w:t>酒樓</w:t>
      </w:r>
      <w:r w:rsidR="003A3E30">
        <w:rPr>
          <w:rFonts w:asciiTheme="minorEastAsia" w:eastAsiaTheme="minorEastAsia" w:hAnsiTheme="minorEastAsia" w:cs="Arial" w:hint="eastAsia"/>
        </w:rPr>
        <w:t>對</w:t>
      </w:r>
      <w:r w:rsidR="00751E90">
        <w:rPr>
          <w:rFonts w:asciiTheme="minorEastAsia" w:eastAsiaTheme="minorEastAsia" w:hAnsiTheme="minorEastAsia" w:cs="Arial" w:hint="eastAsia"/>
        </w:rPr>
        <w:t>消費者以外幣結賬</w:t>
      </w:r>
      <w:r w:rsidR="00851A79">
        <w:rPr>
          <w:rFonts w:asciiTheme="minorEastAsia" w:eastAsiaTheme="minorEastAsia" w:hAnsiTheme="minorEastAsia" w:cs="Arial" w:hint="eastAsia"/>
        </w:rPr>
        <w:t>的</w:t>
      </w:r>
      <w:r w:rsidR="00622196">
        <w:rPr>
          <w:rFonts w:asciiTheme="minorEastAsia" w:eastAsiaTheme="minorEastAsia" w:hAnsiTheme="minorEastAsia" w:cs="Arial" w:hint="eastAsia"/>
        </w:rPr>
        <w:t>處理方式</w:t>
      </w:r>
      <w:r w:rsidR="00B03EC9">
        <w:rPr>
          <w:rFonts w:asciiTheme="minorEastAsia" w:eastAsiaTheme="minorEastAsia" w:hAnsiTheme="minorEastAsia" w:cs="Arial" w:hint="eastAsia"/>
        </w:rPr>
        <w:t>調查報告，以及消委會</w:t>
      </w:r>
      <w:r w:rsidR="003B5204">
        <w:rPr>
          <w:rFonts w:asciiTheme="minorEastAsia" w:eastAsiaTheme="minorEastAsia" w:hAnsiTheme="minorEastAsia" w:cs="Arial" w:hint="eastAsia"/>
        </w:rPr>
        <w:t>在</w:t>
      </w:r>
      <w:r w:rsidR="00B03EC9">
        <w:rPr>
          <w:rFonts w:asciiTheme="minorEastAsia" w:eastAsiaTheme="minorEastAsia" w:hAnsiTheme="minorEastAsia" w:cs="Arial" w:hint="eastAsia"/>
        </w:rPr>
        <w:t>2018年上半年</w:t>
      </w:r>
      <w:r w:rsidR="00751E90">
        <w:rPr>
          <w:rFonts w:asciiTheme="minorEastAsia" w:eastAsiaTheme="minorEastAsia" w:hAnsiTheme="minorEastAsia" w:cs="Arial" w:hint="eastAsia"/>
        </w:rPr>
        <w:t>接獲各類</w:t>
      </w:r>
      <w:r w:rsidR="00B03EC9">
        <w:rPr>
          <w:rFonts w:asciiTheme="minorEastAsia" w:eastAsiaTheme="minorEastAsia" w:hAnsiTheme="minorEastAsia" w:cs="Arial" w:hint="eastAsia"/>
        </w:rPr>
        <w:t>個案</w:t>
      </w:r>
      <w:r w:rsidR="00751E90">
        <w:rPr>
          <w:rFonts w:asciiTheme="minorEastAsia" w:eastAsiaTheme="minorEastAsia" w:hAnsiTheme="minorEastAsia" w:cs="Arial" w:hint="eastAsia"/>
        </w:rPr>
        <w:t>的</w:t>
      </w:r>
      <w:r w:rsidR="00B03EC9">
        <w:rPr>
          <w:rFonts w:asciiTheme="minorEastAsia" w:eastAsiaTheme="minorEastAsia" w:hAnsiTheme="minorEastAsia" w:cs="Arial" w:hint="eastAsia"/>
        </w:rPr>
        <w:t>概況，</w:t>
      </w:r>
      <w:r w:rsidR="00751E90">
        <w:rPr>
          <w:rFonts w:asciiTheme="minorEastAsia" w:eastAsiaTheme="minorEastAsia" w:hAnsiTheme="minorEastAsia" w:cs="Arial" w:hint="eastAsia"/>
        </w:rPr>
        <w:t>歡迎</w:t>
      </w:r>
      <w:r w:rsidR="00B03EC9">
        <w:rPr>
          <w:rFonts w:asciiTheme="minorEastAsia" w:eastAsiaTheme="minorEastAsia" w:hAnsiTheme="minorEastAsia" w:cs="Arial" w:hint="eastAsia"/>
        </w:rPr>
        <w:t>消費者登入消委會網</w:t>
      </w:r>
      <w:r w:rsidR="00B03EC9" w:rsidRPr="00B03EC9">
        <w:rPr>
          <w:rFonts w:asciiTheme="minorEastAsia" w:eastAsiaTheme="minorEastAsia" w:hAnsiTheme="minorEastAsia" w:cs="Arial" w:hint="eastAsia"/>
        </w:rPr>
        <w:t>站</w:t>
      </w:r>
      <w:proofErr w:type="gramStart"/>
      <w:r w:rsidR="00D648AF" w:rsidRPr="00E25C4B">
        <w:rPr>
          <w:rFonts w:asciiTheme="minorEastAsia" w:eastAsiaTheme="minorEastAsia" w:hAnsiTheme="minorEastAsia" w:hint="eastAsia"/>
          <w:snapToGrid w:val="0"/>
          <w:kern w:val="0"/>
        </w:rPr>
        <w:t>（</w:t>
      </w:r>
      <w:proofErr w:type="gramEnd"/>
      <w:r w:rsidR="00D648AF" w:rsidRPr="00E25C4B">
        <w:rPr>
          <w:rFonts w:asciiTheme="minorEastAsia" w:eastAsiaTheme="minorEastAsia" w:hAnsiTheme="minorEastAsia"/>
          <w:snapToGrid w:val="0"/>
          <w:kern w:val="0"/>
        </w:rPr>
        <w:t>www.consumer.gov.mo</w:t>
      </w:r>
      <w:proofErr w:type="gramStart"/>
      <w:r w:rsidR="00D648AF" w:rsidRPr="00E25C4B">
        <w:rPr>
          <w:rFonts w:asciiTheme="minorEastAsia" w:eastAsiaTheme="minorEastAsia" w:hAnsiTheme="minorEastAsia"/>
          <w:snapToGrid w:val="0"/>
          <w:kern w:val="0"/>
        </w:rPr>
        <w:t>）</w:t>
      </w:r>
      <w:proofErr w:type="gramEnd"/>
      <w:r w:rsidR="00B03EC9">
        <w:rPr>
          <w:rFonts w:asciiTheme="minorEastAsia" w:eastAsiaTheme="minorEastAsia" w:hAnsiTheme="minorEastAsia" w:cs="Arial" w:hint="eastAsia"/>
        </w:rPr>
        <w:t>瀏覽。</w:t>
      </w:r>
    </w:p>
    <w:p w:rsidR="00816D4B" w:rsidRPr="00816D4B" w:rsidRDefault="00816D4B" w:rsidP="007C4411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  <w:b/>
        </w:rPr>
      </w:pPr>
      <w:r>
        <w:rPr>
          <w:rFonts w:asciiTheme="minorEastAsia" w:eastAsiaTheme="minorEastAsia" w:hAnsiTheme="minorEastAsia" w:cs="Arial" w:hint="eastAsia"/>
        </w:rPr>
        <w:tab/>
      </w:r>
      <w:r w:rsidRPr="00816D4B">
        <w:rPr>
          <w:rFonts w:asciiTheme="minorEastAsia" w:eastAsiaTheme="minorEastAsia" w:hAnsiTheme="minorEastAsia" w:cs="Arial" w:hint="eastAsia"/>
          <w:b/>
        </w:rPr>
        <w:t>調查酒樓收取外幣情況</w:t>
      </w:r>
    </w:p>
    <w:p w:rsidR="003A3E30" w:rsidRDefault="003A3E30" w:rsidP="007C4411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</w:r>
      <w:proofErr w:type="gramStart"/>
      <w:r>
        <w:rPr>
          <w:rFonts w:asciiTheme="minorEastAsia" w:eastAsiaTheme="minorEastAsia" w:hAnsiTheme="minorEastAsia" w:cs="Arial" w:hint="eastAsia"/>
        </w:rPr>
        <w:t>本澳</w:t>
      </w:r>
      <w:r w:rsidR="00B255D8">
        <w:rPr>
          <w:rFonts w:asciiTheme="minorEastAsia" w:eastAsiaTheme="minorEastAsia" w:hAnsiTheme="minorEastAsia" w:cs="Arial" w:hint="eastAsia"/>
        </w:rPr>
        <w:t>是</w:t>
      </w:r>
      <w:proofErr w:type="gramEnd"/>
      <w:r w:rsidR="00B255D8">
        <w:rPr>
          <w:rFonts w:asciiTheme="minorEastAsia" w:eastAsiaTheme="minorEastAsia" w:hAnsiTheme="minorEastAsia" w:cs="Arial" w:hint="eastAsia"/>
        </w:rPr>
        <w:t>一個</w:t>
      </w:r>
      <w:r>
        <w:rPr>
          <w:rFonts w:asciiTheme="minorEastAsia" w:eastAsiaTheme="minorEastAsia" w:hAnsiTheme="minorEastAsia" w:cs="Arial" w:hint="eastAsia"/>
        </w:rPr>
        <w:t>每天接待來自不同國家、地區</w:t>
      </w:r>
      <w:r w:rsidR="00B255D8">
        <w:rPr>
          <w:rFonts w:asciiTheme="minorEastAsia" w:eastAsiaTheme="minorEastAsia" w:hAnsiTheme="minorEastAsia" w:cs="Arial" w:hint="eastAsia"/>
        </w:rPr>
        <w:t>遊客</w:t>
      </w:r>
      <w:r>
        <w:rPr>
          <w:rFonts w:asciiTheme="minorEastAsia" w:eastAsiaTheme="minorEastAsia" w:hAnsiTheme="minorEastAsia" w:cs="Arial" w:hint="eastAsia"/>
        </w:rPr>
        <w:t>的</w:t>
      </w:r>
      <w:r w:rsidR="00B255D8">
        <w:rPr>
          <w:rFonts w:asciiTheme="minorEastAsia" w:eastAsiaTheme="minorEastAsia" w:hAnsiTheme="minorEastAsia" w:cs="Arial" w:hint="eastAsia"/>
        </w:rPr>
        <w:t>旅遊城市</w:t>
      </w:r>
      <w:r>
        <w:rPr>
          <w:rFonts w:asciiTheme="minorEastAsia" w:eastAsiaTheme="minorEastAsia" w:hAnsiTheme="minorEastAsia" w:cs="Arial" w:hint="eastAsia"/>
        </w:rPr>
        <w:t>，</w:t>
      </w:r>
      <w:r w:rsidR="00C84394">
        <w:rPr>
          <w:rFonts w:asciiTheme="minorEastAsia" w:eastAsiaTheme="minorEastAsia" w:hAnsiTheme="minorEastAsia" w:cs="Arial" w:hint="eastAsia"/>
        </w:rPr>
        <w:t>遊</w:t>
      </w:r>
      <w:r w:rsidR="00DC4102">
        <w:rPr>
          <w:rFonts w:asciiTheme="minorEastAsia" w:eastAsiaTheme="minorEastAsia" w:hAnsiTheme="minorEastAsia" w:cs="Arial" w:hint="eastAsia"/>
        </w:rPr>
        <w:t>客在消費者過程中或會使用外幣。</w:t>
      </w:r>
      <w:r>
        <w:rPr>
          <w:rFonts w:asciiTheme="minorEastAsia" w:eastAsiaTheme="minorEastAsia" w:hAnsiTheme="minorEastAsia" w:cs="Arial" w:hint="eastAsia"/>
        </w:rPr>
        <w:t>酒樓</w:t>
      </w:r>
      <w:r w:rsidR="00DC4102">
        <w:rPr>
          <w:rFonts w:asciiTheme="minorEastAsia" w:eastAsiaTheme="minorEastAsia" w:hAnsiTheme="minorEastAsia" w:cs="Arial" w:hint="eastAsia"/>
        </w:rPr>
        <w:t>是不少</w:t>
      </w:r>
      <w:r>
        <w:rPr>
          <w:rFonts w:asciiTheme="minorEastAsia" w:eastAsiaTheme="minorEastAsia" w:hAnsiTheme="minorEastAsia" w:cs="Arial" w:hint="eastAsia"/>
        </w:rPr>
        <w:t>遊客用餐</w:t>
      </w:r>
      <w:r w:rsidR="00DC4102">
        <w:rPr>
          <w:rFonts w:asciiTheme="minorEastAsia" w:eastAsiaTheme="minorEastAsia" w:hAnsiTheme="minorEastAsia" w:cs="Arial" w:hint="eastAsia"/>
        </w:rPr>
        <w:t>其中</w:t>
      </w:r>
      <w:r w:rsidR="00C84394">
        <w:rPr>
          <w:rFonts w:asciiTheme="minorEastAsia" w:eastAsiaTheme="minorEastAsia" w:hAnsiTheme="minorEastAsia" w:cs="Arial" w:hint="eastAsia"/>
        </w:rPr>
        <w:t>的</w:t>
      </w:r>
      <w:r>
        <w:rPr>
          <w:rFonts w:asciiTheme="minorEastAsia" w:eastAsiaTheme="minorEastAsia" w:hAnsiTheme="minorEastAsia" w:cs="Arial" w:hint="eastAsia"/>
        </w:rPr>
        <w:t>選</w:t>
      </w:r>
      <w:r w:rsidR="00DC4102">
        <w:rPr>
          <w:rFonts w:asciiTheme="minorEastAsia" w:eastAsiaTheme="minorEastAsia" w:hAnsiTheme="minorEastAsia" w:cs="Arial" w:hint="eastAsia"/>
        </w:rPr>
        <w:t>擇</w:t>
      </w:r>
      <w:r>
        <w:rPr>
          <w:rFonts w:asciiTheme="minorEastAsia" w:eastAsiaTheme="minorEastAsia" w:hAnsiTheme="minorEastAsia" w:cs="Arial" w:hint="eastAsia"/>
        </w:rPr>
        <w:t>，消委會</w:t>
      </w:r>
      <w:r w:rsidR="00031C1E">
        <w:rPr>
          <w:rFonts w:asciiTheme="minorEastAsia" w:eastAsiaTheme="minorEastAsia" w:hAnsiTheme="minorEastAsia" w:cs="Arial" w:hint="eastAsia"/>
        </w:rPr>
        <w:t>的</w:t>
      </w:r>
      <w:r>
        <w:rPr>
          <w:rFonts w:asciiTheme="minorEastAsia" w:eastAsiaTheme="minorEastAsia" w:hAnsiTheme="minorEastAsia" w:cs="Arial" w:hint="eastAsia"/>
        </w:rPr>
        <w:t>調查</w:t>
      </w:r>
      <w:r w:rsidR="00B53A6D">
        <w:rPr>
          <w:rFonts w:asciiTheme="minorEastAsia" w:eastAsiaTheme="minorEastAsia" w:hAnsiTheme="minorEastAsia" w:cs="Arial" w:hint="eastAsia"/>
        </w:rPr>
        <w:t>包括“加盟商號”、“誠信店”以及一般商號，共69間</w:t>
      </w:r>
      <w:r w:rsidR="00C84394">
        <w:rPr>
          <w:rFonts w:asciiTheme="minorEastAsia" w:eastAsiaTheme="minorEastAsia" w:hAnsiTheme="minorEastAsia" w:cs="Arial" w:hint="eastAsia"/>
        </w:rPr>
        <w:t>的</w:t>
      </w:r>
      <w:r>
        <w:rPr>
          <w:rFonts w:asciiTheme="minorEastAsia" w:eastAsiaTheme="minorEastAsia" w:hAnsiTheme="minorEastAsia" w:cs="Arial" w:hint="eastAsia"/>
        </w:rPr>
        <w:t>酒樓都</w:t>
      </w:r>
      <w:r w:rsidR="00C84394">
        <w:rPr>
          <w:rFonts w:asciiTheme="minorEastAsia" w:eastAsiaTheme="minorEastAsia" w:hAnsiTheme="minorEastAsia" w:cs="Arial" w:hint="eastAsia"/>
        </w:rPr>
        <w:t>表</w:t>
      </w:r>
      <w:r w:rsidR="003B5204">
        <w:rPr>
          <w:rFonts w:asciiTheme="minorEastAsia" w:eastAsiaTheme="minorEastAsia" w:hAnsiTheme="minorEastAsia" w:cs="Arial" w:hint="eastAsia"/>
        </w:rPr>
        <w:t>示</w:t>
      </w:r>
      <w:r w:rsidR="00C84394">
        <w:rPr>
          <w:rFonts w:asciiTheme="minorEastAsia" w:eastAsiaTheme="minorEastAsia" w:hAnsiTheme="minorEastAsia" w:cs="Arial" w:hint="eastAsia"/>
        </w:rPr>
        <w:t>會</w:t>
      </w:r>
      <w:r>
        <w:rPr>
          <w:rFonts w:asciiTheme="minorEastAsia" w:eastAsiaTheme="minorEastAsia" w:hAnsiTheme="minorEastAsia" w:cs="Arial" w:hint="eastAsia"/>
        </w:rPr>
        <w:t>接受消費者以外幣結賬，</w:t>
      </w:r>
      <w:r w:rsidR="00031C1E">
        <w:rPr>
          <w:rFonts w:asciiTheme="minorEastAsia" w:eastAsiaTheme="minorEastAsia" w:hAnsiTheme="minorEastAsia" w:cs="Arial" w:hint="eastAsia"/>
        </w:rPr>
        <w:t>當中</w:t>
      </w:r>
      <w:r w:rsidR="00B53A6D">
        <w:rPr>
          <w:rFonts w:asciiTheme="minorEastAsia" w:eastAsiaTheme="minorEastAsia" w:hAnsiTheme="minorEastAsia" w:cs="Arial" w:hint="eastAsia"/>
        </w:rPr>
        <w:t>有標示兌換率的</w:t>
      </w:r>
      <w:r w:rsidR="00031C1E">
        <w:rPr>
          <w:rFonts w:asciiTheme="minorEastAsia" w:eastAsiaTheme="minorEastAsia" w:hAnsiTheme="minorEastAsia" w:cs="Arial" w:hint="eastAsia"/>
        </w:rPr>
        <w:t>酒樓</w:t>
      </w:r>
      <w:r w:rsidR="00B53A6D">
        <w:rPr>
          <w:rFonts w:asciiTheme="minorEastAsia" w:eastAsiaTheme="minorEastAsia" w:hAnsiTheme="minorEastAsia" w:cs="Arial" w:hint="eastAsia"/>
        </w:rPr>
        <w:t>超過一半，</w:t>
      </w:r>
      <w:r w:rsidR="00031C1E">
        <w:rPr>
          <w:rFonts w:asciiTheme="minorEastAsia" w:eastAsiaTheme="minorEastAsia" w:hAnsiTheme="minorEastAsia" w:cs="Arial" w:hint="eastAsia"/>
        </w:rPr>
        <w:t>其中以</w:t>
      </w:r>
      <w:r w:rsidR="00031C1E" w:rsidRPr="00031C1E">
        <w:rPr>
          <w:rFonts w:asciiTheme="minorEastAsia" w:eastAsiaTheme="minorEastAsia" w:hAnsiTheme="minorEastAsia" w:cs="Arial" w:hint="eastAsia"/>
        </w:rPr>
        <w:t>“加盟商號”</w:t>
      </w:r>
      <w:r w:rsidR="00031C1E">
        <w:rPr>
          <w:rFonts w:asciiTheme="minorEastAsia" w:eastAsiaTheme="minorEastAsia" w:hAnsiTheme="minorEastAsia" w:cs="Arial" w:hint="eastAsia"/>
        </w:rPr>
        <w:t>及</w:t>
      </w:r>
      <w:r w:rsidR="00031C1E" w:rsidRPr="00031C1E">
        <w:rPr>
          <w:rFonts w:asciiTheme="minorEastAsia" w:eastAsiaTheme="minorEastAsia" w:hAnsiTheme="minorEastAsia" w:cs="Arial" w:hint="eastAsia"/>
        </w:rPr>
        <w:t>“誠信店”</w:t>
      </w:r>
      <w:proofErr w:type="gramStart"/>
      <w:r w:rsidR="00031C1E">
        <w:rPr>
          <w:rFonts w:asciiTheme="minorEastAsia" w:eastAsiaTheme="minorEastAsia" w:hAnsiTheme="minorEastAsia" w:cs="Arial" w:hint="eastAsia"/>
        </w:rPr>
        <w:t>佔</w:t>
      </w:r>
      <w:proofErr w:type="gramEnd"/>
      <w:r w:rsidR="00031C1E">
        <w:rPr>
          <w:rFonts w:asciiTheme="minorEastAsia" w:eastAsiaTheme="minorEastAsia" w:hAnsiTheme="minorEastAsia" w:cs="Arial" w:hint="eastAsia"/>
        </w:rPr>
        <w:t>大多數外，</w:t>
      </w:r>
      <w:r w:rsidR="00737D90">
        <w:rPr>
          <w:rFonts w:asciiTheme="minorEastAsia" w:eastAsiaTheme="minorEastAsia" w:hAnsiTheme="minorEastAsia" w:cs="Arial" w:hint="eastAsia"/>
        </w:rPr>
        <w:t>同時全部</w:t>
      </w:r>
      <w:r w:rsidR="0008674B">
        <w:rPr>
          <w:rFonts w:asciiTheme="minorEastAsia" w:eastAsiaTheme="minorEastAsia" w:hAnsiTheme="minorEastAsia" w:cs="Arial" w:hint="eastAsia"/>
        </w:rPr>
        <w:t>都</w:t>
      </w:r>
      <w:r w:rsidR="00DC4102">
        <w:rPr>
          <w:rFonts w:asciiTheme="minorEastAsia" w:eastAsiaTheme="minorEastAsia" w:hAnsiTheme="minorEastAsia" w:cs="Arial" w:hint="eastAsia"/>
        </w:rPr>
        <w:t>能夠</w:t>
      </w:r>
      <w:r w:rsidR="0008674B">
        <w:rPr>
          <w:rFonts w:asciiTheme="minorEastAsia" w:eastAsiaTheme="minorEastAsia" w:hAnsiTheme="minorEastAsia" w:cs="Arial" w:hint="eastAsia"/>
        </w:rPr>
        <w:t>在酒樓</w:t>
      </w:r>
      <w:proofErr w:type="gramStart"/>
      <w:r w:rsidR="0008674B">
        <w:rPr>
          <w:rFonts w:asciiTheme="minorEastAsia" w:eastAsiaTheme="minorEastAsia" w:hAnsiTheme="minorEastAsia" w:cs="Arial" w:hint="eastAsia"/>
        </w:rPr>
        <w:t>當眼處</w:t>
      </w:r>
      <w:proofErr w:type="gramEnd"/>
      <w:r>
        <w:rPr>
          <w:rFonts w:asciiTheme="minorEastAsia" w:eastAsiaTheme="minorEastAsia" w:hAnsiTheme="minorEastAsia" w:cs="Arial" w:hint="eastAsia"/>
        </w:rPr>
        <w:t>清晰</w:t>
      </w:r>
      <w:r w:rsidR="00737D90">
        <w:rPr>
          <w:rFonts w:asciiTheme="minorEastAsia" w:eastAsiaTheme="minorEastAsia" w:hAnsiTheme="minorEastAsia" w:cs="Arial" w:hint="eastAsia"/>
        </w:rPr>
        <w:t>標示澳門元與外幣</w:t>
      </w:r>
      <w:r w:rsidR="00DC4102">
        <w:rPr>
          <w:rFonts w:asciiTheme="minorEastAsia" w:eastAsiaTheme="minorEastAsia" w:hAnsiTheme="minorEastAsia" w:cs="Arial" w:hint="eastAsia"/>
        </w:rPr>
        <w:t>的兌換價，此舉，</w:t>
      </w:r>
      <w:r w:rsidR="00582D9D">
        <w:rPr>
          <w:rFonts w:asciiTheme="minorEastAsia" w:eastAsiaTheme="minorEastAsia" w:hAnsiTheme="minorEastAsia" w:cs="Arial" w:hint="eastAsia"/>
        </w:rPr>
        <w:t>既可做到保障消費者權益，亦</w:t>
      </w:r>
      <w:r w:rsidR="00DC4102">
        <w:rPr>
          <w:rFonts w:asciiTheme="minorEastAsia" w:eastAsiaTheme="minorEastAsia" w:hAnsiTheme="minorEastAsia" w:cs="Arial" w:hint="eastAsia"/>
        </w:rPr>
        <w:t>可讓消費者</w:t>
      </w:r>
      <w:r w:rsidR="003D036A">
        <w:rPr>
          <w:rFonts w:asciiTheme="minorEastAsia" w:eastAsiaTheme="minorEastAsia" w:hAnsiTheme="minorEastAsia" w:cs="Arial" w:hint="eastAsia"/>
        </w:rPr>
        <w:t>能夠</w:t>
      </w:r>
      <w:r w:rsidR="00DC4102">
        <w:rPr>
          <w:rFonts w:asciiTheme="minorEastAsia" w:eastAsiaTheme="minorEastAsia" w:hAnsiTheme="minorEastAsia" w:cs="Arial" w:hint="eastAsia"/>
        </w:rPr>
        <w:t>判斷</w:t>
      </w:r>
      <w:r w:rsidR="008452FB">
        <w:rPr>
          <w:rFonts w:asciiTheme="minorEastAsia" w:eastAsiaTheme="minorEastAsia" w:hAnsiTheme="minorEastAsia" w:cs="Arial" w:hint="eastAsia"/>
        </w:rPr>
        <w:t>是否接受</w:t>
      </w:r>
      <w:proofErr w:type="gramStart"/>
      <w:r w:rsidR="008452FB">
        <w:rPr>
          <w:rFonts w:asciiTheme="minorEastAsia" w:eastAsiaTheme="minorEastAsia" w:hAnsiTheme="minorEastAsia" w:cs="Arial" w:hint="eastAsia"/>
        </w:rPr>
        <w:t>相關樓酒提供</w:t>
      </w:r>
      <w:proofErr w:type="gramEnd"/>
      <w:r w:rsidR="008452FB">
        <w:rPr>
          <w:rFonts w:asciiTheme="minorEastAsia" w:eastAsiaTheme="minorEastAsia" w:hAnsiTheme="minorEastAsia" w:cs="Arial" w:hint="eastAsia"/>
        </w:rPr>
        <w:t>的</w:t>
      </w:r>
      <w:r w:rsidR="008452FB" w:rsidRPr="008452FB">
        <w:rPr>
          <w:rFonts w:asciiTheme="minorEastAsia" w:eastAsiaTheme="minorEastAsia" w:hAnsiTheme="minorEastAsia" w:cs="Arial" w:hint="eastAsia"/>
        </w:rPr>
        <w:t>兌換</w:t>
      </w:r>
      <w:r w:rsidR="008452FB">
        <w:rPr>
          <w:rFonts w:asciiTheme="minorEastAsia" w:eastAsiaTheme="minorEastAsia" w:hAnsiTheme="minorEastAsia" w:cs="Arial" w:hint="eastAsia"/>
        </w:rPr>
        <w:t>率</w:t>
      </w:r>
      <w:r w:rsidR="00DC4102">
        <w:rPr>
          <w:rFonts w:asciiTheme="minorEastAsia" w:eastAsiaTheme="minorEastAsia" w:hAnsiTheme="minorEastAsia" w:cs="Arial" w:hint="eastAsia"/>
        </w:rPr>
        <w:t>，從而作為</w:t>
      </w:r>
      <w:r w:rsidR="00737D90">
        <w:rPr>
          <w:rFonts w:asciiTheme="minorEastAsia" w:eastAsiaTheme="minorEastAsia" w:hAnsiTheme="minorEastAsia" w:cs="Arial" w:hint="eastAsia"/>
        </w:rPr>
        <w:t>決定</w:t>
      </w:r>
      <w:r w:rsidR="00DC4102">
        <w:rPr>
          <w:rFonts w:asciiTheme="minorEastAsia" w:eastAsiaTheme="minorEastAsia" w:hAnsiTheme="minorEastAsia" w:cs="Arial" w:hint="eastAsia"/>
        </w:rPr>
        <w:t>消費</w:t>
      </w:r>
      <w:r w:rsidR="00737D90">
        <w:rPr>
          <w:rFonts w:asciiTheme="minorEastAsia" w:eastAsiaTheme="minorEastAsia" w:hAnsiTheme="minorEastAsia" w:cs="Arial" w:hint="eastAsia"/>
        </w:rPr>
        <w:t>的</w:t>
      </w:r>
      <w:r w:rsidR="003D036A">
        <w:rPr>
          <w:rFonts w:asciiTheme="minorEastAsia" w:eastAsiaTheme="minorEastAsia" w:hAnsiTheme="minorEastAsia" w:cs="Arial" w:hint="eastAsia"/>
        </w:rPr>
        <w:t>其中</w:t>
      </w:r>
      <w:r w:rsidR="00DC4102">
        <w:rPr>
          <w:rFonts w:asciiTheme="minorEastAsia" w:eastAsiaTheme="minorEastAsia" w:hAnsiTheme="minorEastAsia" w:cs="Arial" w:hint="eastAsia"/>
        </w:rPr>
        <w:t>選擇</w:t>
      </w:r>
      <w:r w:rsidR="003D036A">
        <w:rPr>
          <w:rFonts w:asciiTheme="minorEastAsia" w:eastAsiaTheme="minorEastAsia" w:hAnsiTheme="minorEastAsia" w:cs="Arial" w:hint="eastAsia"/>
        </w:rPr>
        <w:t>條件</w:t>
      </w:r>
      <w:r w:rsidR="003B5204">
        <w:rPr>
          <w:rFonts w:asciiTheme="minorEastAsia" w:eastAsiaTheme="minorEastAsia" w:hAnsiTheme="minorEastAsia" w:cs="Arial" w:hint="eastAsia"/>
        </w:rPr>
        <w:t>。</w:t>
      </w:r>
    </w:p>
    <w:p w:rsidR="00DC4102" w:rsidRDefault="00DC4102" w:rsidP="007C4411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  <w:t>消委會指出，商號如接受消費者以外幣消費，應在</w:t>
      </w:r>
      <w:r w:rsidR="00321ED2">
        <w:rPr>
          <w:rFonts w:asciiTheme="minorEastAsia" w:eastAsiaTheme="minorEastAsia" w:hAnsiTheme="minorEastAsia" w:cs="Arial" w:hint="eastAsia"/>
        </w:rPr>
        <w:t>營業</w:t>
      </w:r>
      <w:bookmarkStart w:id="0" w:name="_GoBack"/>
      <w:bookmarkEnd w:id="0"/>
      <w:r>
        <w:rPr>
          <w:rFonts w:asciiTheme="minorEastAsia" w:eastAsiaTheme="minorEastAsia" w:hAnsiTheme="minorEastAsia" w:cs="Arial" w:hint="eastAsia"/>
        </w:rPr>
        <w:t>場所內</w:t>
      </w:r>
      <w:r w:rsidR="0008674B">
        <w:rPr>
          <w:rFonts w:asciiTheme="minorEastAsia" w:eastAsiaTheme="minorEastAsia" w:hAnsiTheme="minorEastAsia" w:cs="Arial" w:hint="eastAsia"/>
        </w:rPr>
        <w:t>清楚</w:t>
      </w:r>
      <w:r>
        <w:rPr>
          <w:rFonts w:asciiTheme="minorEastAsia" w:eastAsiaTheme="minorEastAsia" w:hAnsiTheme="minorEastAsia" w:cs="Arial" w:hint="eastAsia"/>
        </w:rPr>
        <w:t>標示澳門元與</w:t>
      </w:r>
      <w:r w:rsidR="0008674B">
        <w:rPr>
          <w:rFonts w:asciiTheme="minorEastAsia" w:eastAsiaTheme="minorEastAsia" w:hAnsiTheme="minorEastAsia" w:cs="Arial" w:hint="eastAsia"/>
        </w:rPr>
        <w:t>被</w:t>
      </w:r>
      <w:r>
        <w:rPr>
          <w:rFonts w:asciiTheme="minorEastAsia" w:eastAsiaTheme="minorEastAsia" w:hAnsiTheme="minorEastAsia" w:cs="Arial" w:hint="eastAsia"/>
        </w:rPr>
        <w:t>接受使用的外幣</w:t>
      </w:r>
      <w:r w:rsidR="003D036A">
        <w:rPr>
          <w:rFonts w:asciiTheme="minorEastAsia" w:eastAsiaTheme="minorEastAsia" w:hAnsiTheme="minorEastAsia" w:cs="Arial" w:hint="eastAsia"/>
        </w:rPr>
        <w:t>之間的</w:t>
      </w:r>
      <w:r w:rsidR="00582D9D" w:rsidRPr="00582D9D">
        <w:rPr>
          <w:rFonts w:asciiTheme="minorEastAsia" w:eastAsiaTheme="minorEastAsia" w:hAnsiTheme="minorEastAsia" w:cs="Arial" w:hint="eastAsia"/>
        </w:rPr>
        <w:t>兌換</w:t>
      </w:r>
      <w:r w:rsidR="00C77D47" w:rsidRPr="00C77D47">
        <w:rPr>
          <w:rFonts w:asciiTheme="minorEastAsia" w:eastAsiaTheme="minorEastAsia" w:hAnsiTheme="minorEastAsia" w:cs="Arial" w:hint="eastAsia"/>
        </w:rPr>
        <w:t>率</w:t>
      </w:r>
      <w:r>
        <w:rPr>
          <w:rFonts w:asciiTheme="minorEastAsia" w:eastAsiaTheme="minorEastAsia" w:hAnsiTheme="minorEastAsia" w:cs="Arial" w:hint="eastAsia"/>
        </w:rPr>
        <w:t>，保障消費者的訊息權外，亦可避免不必要的誤會，影響本澳“創意城市美食之都”的形象。</w:t>
      </w:r>
    </w:p>
    <w:p w:rsidR="00816D4B" w:rsidRPr="00816D4B" w:rsidRDefault="00816D4B" w:rsidP="007C4411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  <w:b/>
        </w:rPr>
      </w:pPr>
      <w:r>
        <w:rPr>
          <w:rFonts w:asciiTheme="minorEastAsia" w:eastAsiaTheme="minorEastAsia" w:hAnsiTheme="minorEastAsia" w:cs="Arial" w:hint="eastAsia"/>
        </w:rPr>
        <w:tab/>
      </w:r>
      <w:r w:rsidRPr="00816D4B">
        <w:rPr>
          <w:rFonts w:asciiTheme="minorEastAsia" w:eastAsiaTheme="minorEastAsia" w:hAnsiTheme="minorEastAsia" w:cs="Arial" w:hint="eastAsia"/>
          <w:b/>
        </w:rPr>
        <w:t>上半年接2,695宗個案</w:t>
      </w:r>
    </w:p>
    <w:p w:rsidR="00B03EC9" w:rsidRDefault="00B53A6D" w:rsidP="007C4411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</w:r>
      <w:r w:rsidR="00031C1E">
        <w:rPr>
          <w:rFonts w:asciiTheme="minorEastAsia" w:eastAsiaTheme="minorEastAsia" w:hAnsiTheme="minorEastAsia" w:cs="Arial" w:hint="eastAsia"/>
        </w:rPr>
        <w:t>消委會2018年上半年共處理了</w:t>
      </w:r>
      <w:r w:rsidR="00031C1E" w:rsidRPr="00031C1E">
        <w:rPr>
          <w:rFonts w:asciiTheme="minorEastAsia" w:eastAsiaTheme="minorEastAsia" w:hAnsiTheme="minorEastAsia" w:cs="Arial" w:hint="eastAsia"/>
        </w:rPr>
        <w:t>2,695宗</w:t>
      </w:r>
      <w:r w:rsidR="00816D4B">
        <w:rPr>
          <w:rFonts w:asciiTheme="minorEastAsia" w:eastAsiaTheme="minorEastAsia" w:hAnsiTheme="minorEastAsia" w:cs="Arial" w:hint="eastAsia"/>
        </w:rPr>
        <w:t>查詢、投訴等</w:t>
      </w:r>
      <w:r w:rsidR="00031C1E" w:rsidRPr="00031C1E">
        <w:rPr>
          <w:rFonts w:asciiTheme="minorEastAsia" w:eastAsiaTheme="minorEastAsia" w:hAnsiTheme="minorEastAsia" w:cs="Arial" w:hint="eastAsia"/>
        </w:rPr>
        <w:t>個案</w:t>
      </w:r>
      <w:r w:rsidR="00031C1E">
        <w:rPr>
          <w:rFonts w:asciiTheme="minorEastAsia" w:eastAsiaTheme="minorEastAsia" w:hAnsiTheme="minorEastAsia" w:cs="Arial" w:hint="eastAsia"/>
        </w:rPr>
        <w:t>，</w:t>
      </w:r>
      <w:r w:rsidR="00365582" w:rsidRPr="00365582">
        <w:rPr>
          <w:rFonts w:asciiTheme="minorEastAsia" w:eastAsiaTheme="minorEastAsia" w:hAnsiTheme="minorEastAsia" w:cs="Arial" w:hint="eastAsia"/>
        </w:rPr>
        <w:t>958宗</w:t>
      </w:r>
      <w:r w:rsidR="00031C1E">
        <w:rPr>
          <w:rFonts w:asciiTheme="minorEastAsia" w:eastAsiaTheme="minorEastAsia" w:hAnsiTheme="minorEastAsia" w:cs="Arial" w:hint="eastAsia"/>
        </w:rPr>
        <w:t>投訴個案</w:t>
      </w:r>
      <w:proofErr w:type="gramStart"/>
      <w:r w:rsidR="00365582">
        <w:rPr>
          <w:rFonts w:asciiTheme="minorEastAsia" w:eastAsiaTheme="minorEastAsia" w:hAnsiTheme="minorEastAsia" w:cs="Arial" w:hint="eastAsia"/>
        </w:rPr>
        <w:t>佔</w:t>
      </w:r>
      <w:proofErr w:type="gramEnd"/>
      <w:r w:rsidR="00622196">
        <w:rPr>
          <w:rFonts w:asciiTheme="minorEastAsia" w:eastAsiaTheme="minorEastAsia" w:hAnsiTheme="minorEastAsia" w:cs="Arial" w:hint="eastAsia"/>
        </w:rPr>
        <w:t>整體</w:t>
      </w:r>
      <w:r w:rsidR="00F93B97">
        <w:rPr>
          <w:rFonts w:asciiTheme="minorEastAsia" w:eastAsiaTheme="minorEastAsia" w:hAnsiTheme="minorEastAsia" w:cs="Arial" w:hint="eastAsia"/>
        </w:rPr>
        <w:t>個案數量的三成半</w:t>
      </w:r>
      <w:r w:rsidR="00031C1E">
        <w:rPr>
          <w:rFonts w:asciiTheme="minorEastAsia" w:eastAsiaTheme="minorEastAsia" w:hAnsiTheme="minorEastAsia" w:cs="Arial" w:hint="eastAsia"/>
        </w:rPr>
        <w:t>，首</w:t>
      </w:r>
      <w:r w:rsidR="00365582">
        <w:rPr>
          <w:rFonts w:asciiTheme="minorEastAsia" w:eastAsiaTheme="minorEastAsia" w:hAnsiTheme="minorEastAsia" w:cs="Arial" w:hint="eastAsia"/>
        </w:rPr>
        <w:t>五位最多</w:t>
      </w:r>
      <w:r w:rsidR="003D036A">
        <w:rPr>
          <w:rFonts w:asciiTheme="minorEastAsia" w:eastAsiaTheme="minorEastAsia" w:hAnsiTheme="minorEastAsia" w:cs="Arial" w:hint="eastAsia"/>
        </w:rPr>
        <w:t>被</w:t>
      </w:r>
      <w:r w:rsidR="00365582">
        <w:rPr>
          <w:rFonts w:asciiTheme="minorEastAsia" w:eastAsiaTheme="minorEastAsia" w:hAnsiTheme="minorEastAsia" w:cs="Arial" w:hint="eastAsia"/>
        </w:rPr>
        <w:t>投訴的項目</w:t>
      </w:r>
      <w:r w:rsidR="00031C1E" w:rsidRPr="00031C1E">
        <w:rPr>
          <w:rFonts w:asciiTheme="minorEastAsia" w:eastAsiaTheme="minorEastAsia" w:hAnsiTheme="minorEastAsia" w:cs="Arial" w:hint="eastAsia"/>
        </w:rPr>
        <w:t>依次是珠寶首飾、房地產、公共交通、娛樂事業以及飲食服務，以上</w:t>
      </w:r>
      <w:r w:rsidR="003D036A">
        <w:rPr>
          <w:rFonts w:asciiTheme="minorEastAsia" w:eastAsiaTheme="minorEastAsia" w:hAnsiTheme="minorEastAsia" w:cs="Arial" w:hint="eastAsia"/>
        </w:rPr>
        <w:t>共</w:t>
      </w:r>
      <w:r w:rsidR="00365582">
        <w:rPr>
          <w:rFonts w:asciiTheme="minorEastAsia" w:eastAsiaTheme="minorEastAsia" w:hAnsiTheme="minorEastAsia" w:cs="Arial" w:hint="eastAsia"/>
        </w:rPr>
        <w:t>四百多宗個案</w:t>
      </w:r>
      <w:r w:rsidR="00031C1E" w:rsidRPr="00031C1E">
        <w:rPr>
          <w:rFonts w:asciiTheme="minorEastAsia" w:eastAsiaTheme="minorEastAsia" w:hAnsiTheme="minorEastAsia" w:cs="Arial" w:hint="eastAsia"/>
        </w:rPr>
        <w:t>約</w:t>
      </w:r>
      <w:proofErr w:type="gramStart"/>
      <w:r w:rsidR="00031C1E" w:rsidRPr="00031C1E">
        <w:rPr>
          <w:rFonts w:asciiTheme="minorEastAsia" w:eastAsiaTheme="minorEastAsia" w:hAnsiTheme="minorEastAsia" w:cs="Arial" w:hint="eastAsia"/>
        </w:rPr>
        <w:t>佔</w:t>
      </w:r>
      <w:proofErr w:type="gramEnd"/>
      <w:r w:rsidR="00031C1E">
        <w:rPr>
          <w:rFonts w:asciiTheme="minorEastAsia" w:eastAsiaTheme="minorEastAsia" w:hAnsiTheme="minorEastAsia" w:cs="Arial" w:hint="eastAsia"/>
        </w:rPr>
        <w:t>上半年投訴個案總數的四成二，</w:t>
      </w:r>
      <w:r w:rsidR="00F14C7E">
        <w:rPr>
          <w:rFonts w:asciiTheme="minorEastAsia" w:eastAsiaTheme="minorEastAsia" w:hAnsiTheme="minorEastAsia" w:cs="Arial" w:hint="eastAsia"/>
        </w:rPr>
        <w:t>消委會分析導致有關消費爭議的原委</w:t>
      </w:r>
      <w:r w:rsidR="00365582">
        <w:rPr>
          <w:rFonts w:asciiTheme="minorEastAsia" w:eastAsiaTheme="minorEastAsia" w:hAnsiTheme="minorEastAsia" w:cs="Arial" w:hint="eastAsia"/>
        </w:rPr>
        <w:t>，</w:t>
      </w:r>
      <w:r w:rsidR="00F14C7E">
        <w:rPr>
          <w:rFonts w:asciiTheme="minorEastAsia" w:eastAsiaTheme="minorEastAsia" w:hAnsiTheme="minorEastAsia" w:cs="Arial" w:hint="eastAsia"/>
        </w:rPr>
        <w:t>並</w:t>
      </w:r>
      <w:r w:rsidR="00365582">
        <w:rPr>
          <w:rFonts w:asciiTheme="minorEastAsia" w:eastAsiaTheme="minorEastAsia" w:hAnsiTheme="minorEastAsia" w:cs="Arial" w:hint="eastAsia"/>
        </w:rPr>
        <w:t>向消費者提供</w:t>
      </w:r>
      <w:r w:rsidR="00031C1E">
        <w:rPr>
          <w:rFonts w:asciiTheme="minorEastAsia" w:eastAsiaTheme="minorEastAsia" w:hAnsiTheme="minorEastAsia" w:cs="Arial" w:hint="eastAsia"/>
        </w:rPr>
        <w:t>“消費提示”</w:t>
      </w:r>
      <w:r w:rsidR="00365582">
        <w:rPr>
          <w:rFonts w:asciiTheme="minorEastAsia" w:eastAsiaTheme="minorEastAsia" w:hAnsiTheme="minorEastAsia" w:cs="Arial" w:hint="eastAsia"/>
        </w:rPr>
        <w:t>，提高消費者自我保護意識與能力，</w:t>
      </w:r>
      <w:r w:rsidR="00F14C7E">
        <w:rPr>
          <w:rFonts w:asciiTheme="minorEastAsia" w:eastAsiaTheme="minorEastAsia" w:hAnsiTheme="minorEastAsia" w:cs="Arial" w:hint="eastAsia"/>
        </w:rPr>
        <w:t>同時向</w:t>
      </w:r>
      <w:r w:rsidR="00365582">
        <w:rPr>
          <w:rFonts w:asciiTheme="minorEastAsia" w:eastAsiaTheme="minorEastAsia" w:hAnsiTheme="minorEastAsia" w:cs="Arial" w:hint="eastAsia"/>
        </w:rPr>
        <w:t>商號提出改善建議</w:t>
      </w:r>
      <w:r w:rsidR="00031C1E">
        <w:rPr>
          <w:rFonts w:asciiTheme="minorEastAsia" w:eastAsiaTheme="minorEastAsia" w:hAnsiTheme="minorEastAsia" w:cs="Arial" w:hint="eastAsia"/>
        </w:rPr>
        <w:t>，</w:t>
      </w:r>
      <w:r w:rsidR="00365582">
        <w:rPr>
          <w:rFonts w:asciiTheme="minorEastAsia" w:eastAsiaTheme="minorEastAsia" w:hAnsiTheme="minorEastAsia" w:cs="Arial" w:hint="eastAsia"/>
        </w:rPr>
        <w:t xml:space="preserve">保障消費者的合理權益。 </w:t>
      </w:r>
    </w:p>
    <w:p w:rsidR="00031C1E" w:rsidRDefault="00F14C7E" w:rsidP="007C4411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  <w:t>以上兩份專題報導已刊登在</w:t>
      </w:r>
      <w:r w:rsidRPr="00F14C7E">
        <w:rPr>
          <w:rFonts w:asciiTheme="minorEastAsia" w:eastAsiaTheme="minorEastAsia" w:hAnsiTheme="minorEastAsia" w:cs="Arial" w:hint="eastAsia"/>
        </w:rPr>
        <w:t>新一期《澳門消費》</w:t>
      </w:r>
      <w:r>
        <w:rPr>
          <w:rFonts w:asciiTheme="minorEastAsia" w:eastAsiaTheme="minorEastAsia" w:hAnsiTheme="minorEastAsia" w:cs="Arial" w:hint="eastAsia"/>
        </w:rPr>
        <w:t>供消費者參閱。</w:t>
      </w:r>
    </w:p>
    <w:p w:rsidR="00806D0D" w:rsidRDefault="00816D4B" w:rsidP="00806D0D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 w:hint="eastAsia"/>
          <w:b/>
        </w:rPr>
      </w:pPr>
      <w:r>
        <w:rPr>
          <w:rFonts w:asciiTheme="minorEastAsia" w:eastAsiaTheme="minorEastAsia" w:hAnsiTheme="minorEastAsia" w:cs="Arial" w:hint="eastAsia"/>
        </w:rPr>
        <w:tab/>
      </w:r>
      <w:r w:rsidRPr="00816D4B">
        <w:rPr>
          <w:rFonts w:asciiTheme="minorEastAsia" w:eastAsiaTheme="minorEastAsia" w:hAnsiTheme="minorEastAsia" w:cs="Arial" w:hint="eastAsia"/>
          <w:b/>
        </w:rPr>
        <w:t xml:space="preserve">  9月1</w:t>
      </w:r>
      <w:r>
        <w:rPr>
          <w:rFonts w:asciiTheme="minorEastAsia" w:eastAsiaTheme="minorEastAsia" w:hAnsiTheme="minorEastAsia" w:cs="Arial" w:hint="eastAsia"/>
          <w:b/>
        </w:rPr>
        <w:t>日起推出</w:t>
      </w:r>
      <w:r w:rsidRPr="00816D4B">
        <w:rPr>
          <w:rFonts w:asciiTheme="minorEastAsia" w:eastAsiaTheme="minorEastAsia" w:hAnsiTheme="minorEastAsia" w:cs="Arial" w:hint="eastAsia"/>
          <w:b/>
        </w:rPr>
        <w:t>“你</w:t>
      </w:r>
      <w:proofErr w:type="gramStart"/>
      <w:r w:rsidRPr="00816D4B">
        <w:rPr>
          <w:rFonts w:asciiTheme="minorEastAsia" w:eastAsiaTheme="minorEastAsia" w:hAnsiTheme="minorEastAsia" w:cs="Arial" w:hint="eastAsia"/>
          <w:b/>
        </w:rPr>
        <w:t>•賞超</w:t>
      </w:r>
      <w:proofErr w:type="gramEnd"/>
      <w:r w:rsidRPr="00816D4B">
        <w:rPr>
          <w:rFonts w:asciiTheme="minorEastAsia" w:eastAsiaTheme="minorEastAsia" w:hAnsiTheme="minorEastAsia" w:cs="Arial" w:hint="eastAsia"/>
          <w:b/>
        </w:rPr>
        <w:t>市貨品”</w:t>
      </w:r>
      <w:r>
        <w:rPr>
          <w:rFonts w:asciiTheme="minorEastAsia" w:eastAsiaTheme="minorEastAsia" w:hAnsiTheme="minorEastAsia" w:cs="Arial" w:hint="eastAsia"/>
          <w:b/>
        </w:rPr>
        <w:t>活動</w:t>
      </w:r>
    </w:p>
    <w:p w:rsidR="00031C1E" w:rsidRPr="00806D0D" w:rsidRDefault="00806D0D" w:rsidP="00806D0D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  <w:b/>
        </w:rPr>
      </w:pPr>
      <w:r>
        <w:rPr>
          <w:rFonts w:asciiTheme="minorEastAsia" w:eastAsiaTheme="minorEastAsia" w:hAnsiTheme="minorEastAsia" w:cs="Arial" w:hint="eastAsia"/>
          <w:b/>
        </w:rPr>
        <w:t xml:space="preserve">　　</w:t>
      </w:r>
      <w:r w:rsidR="00D10903">
        <w:rPr>
          <w:rFonts w:asciiTheme="minorEastAsia" w:eastAsiaTheme="minorEastAsia" w:hAnsiTheme="minorEastAsia" w:cs="Arial" w:hint="eastAsia"/>
        </w:rPr>
        <w:t>為吸</w:t>
      </w:r>
      <w:r w:rsidR="003D036A">
        <w:rPr>
          <w:rFonts w:asciiTheme="minorEastAsia" w:eastAsiaTheme="minorEastAsia" w:hAnsiTheme="minorEastAsia" w:cs="Arial" w:hint="eastAsia"/>
        </w:rPr>
        <w:t>納市民</w:t>
      </w:r>
      <w:r w:rsidR="00F14C7E">
        <w:rPr>
          <w:rFonts w:asciiTheme="minorEastAsia" w:eastAsiaTheme="minorEastAsia" w:hAnsiTheme="minorEastAsia" w:cs="Arial" w:hint="eastAsia"/>
        </w:rPr>
        <w:t>對超市物價普查工作的意見，提升有關工作的質量，消委會今年再度舉辦“你</w:t>
      </w:r>
      <w:proofErr w:type="gramStart"/>
      <w:r w:rsidR="00F14C7E">
        <w:rPr>
          <w:rFonts w:asciiTheme="minorEastAsia" w:eastAsiaTheme="minorEastAsia" w:hAnsiTheme="minorEastAsia" w:cs="Arial" w:hint="eastAsia"/>
        </w:rPr>
        <w:t>•賞超</w:t>
      </w:r>
      <w:proofErr w:type="gramEnd"/>
      <w:r w:rsidR="00F14C7E">
        <w:rPr>
          <w:rFonts w:asciiTheme="minorEastAsia" w:eastAsiaTheme="minorEastAsia" w:hAnsiTheme="minorEastAsia" w:cs="Arial" w:hint="eastAsia"/>
        </w:rPr>
        <w:t>市貨品”活動，該活動既提供了一個平台，讓消費者</w:t>
      </w:r>
      <w:r w:rsidR="001B5F16">
        <w:rPr>
          <w:rFonts w:asciiTheme="minorEastAsia" w:eastAsiaTheme="minorEastAsia" w:hAnsiTheme="minorEastAsia" w:cs="Arial" w:hint="eastAsia"/>
        </w:rPr>
        <w:t>提出</w:t>
      </w:r>
      <w:r w:rsidR="003D036A">
        <w:rPr>
          <w:rFonts w:asciiTheme="minorEastAsia" w:eastAsiaTheme="minorEastAsia" w:hAnsiTheme="minorEastAsia" w:cs="Arial" w:hint="eastAsia"/>
        </w:rPr>
        <w:t>超市普查應增加那些</w:t>
      </w:r>
      <w:r w:rsidR="00F14C7E">
        <w:rPr>
          <w:rFonts w:asciiTheme="minorEastAsia" w:eastAsiaTheme="minorEastAsia" w:hAnsiTheme="minorEastAsia" w:cs="Arial" w:hint="eastAsia"/>
        </w:rPr>
        <w:t>調查貨品</w:t>
      </w:r>
      <w:r w:rsidR="003D036A">
        <w:rPr>
          <w:rFonts w:asciiTheme="minorEastAsia" w:eastAsiaTheme="minorEastAsia" w:hAnsiTheme="minorEastAsia" w:cs="Arial" w:hint="eastAsia"/>
        </w:rPr>
        <w:t>的</w:t>
      </w:r>
      <w:r w:rsidR="001B5F16">
        <w:rPr>
          <w:rFonts w:asciiTheme="minorEastAsia" w:eastAsiaTheme="minorEastAsia" w:hAnsiTheme="minorEastAsia" w:cs="Arial" w:hint="eastAsia"/>
        </w:rPr>
        <w:t>意見，</w:t>
      </w:r>
      <w:r w:rsidR="00F14C7E">
        <w:rPr>
          <w:rFonts w:asciiTheme="minorEastAsia" w:eastAsiaTheme="minorEastAsia" w:hAnsiTheme="minorEastAsia" w:cs="Arial" w:hint="eastAsia"/>
        </w:rPr>
        <w:t>並可參加抽獎，該活動由9月1日起開始，</w:t>
      </w:r>
      <w:r w:rsidR="003D036A">
        <w:rPr>
          <w:rFonts w:asciiTheme="minorEastAsia" w:eastAsiaTheme="minorEastAsia" w:hAnsiTheme="minorEastAsia" w:cs="Arial" w:hint="eastAsia"/>
        </w:rPr>
        <w:t>歡迎市民</w:t>
      </w:r>
      <w:r w:rsidR="001B5F16">
        <w:rPr>
          <w:rFonts w:asciiTheme="minorEastAsia" w:eastAsiaTheme="minorEastAsia" w:hAnsiTheme="minorEastAsia" w:cs="Arial" w:hint="eastAsia"/>
        </w:rPr>
        <w:t>踴躍參與，</w:t>
      </w:r>
      <w:r w:rsidR="00F14C7E" w:rsidRPr="00F14C7E">
        <w:rPr>
          <w:rFonts w:asciiTheme="minorEastAsia" w:eastAsiaTheme="minorEastAsia" w:hAnsiTheme="minorEastAsia" w:cs="Arial" w:hint="eastAsia"/>
        </w:rPr>
        <w:t>第300期《澳門消費》</w:t>
      </w:r>
      <w:r w:rsidR="00F14C7E">
        <w:rPr>
          <w:rFonts w:asciiTheme="minorEastAsia" w:eastAsiaTheme="minorEastAsia" w:hAnsiTheme="minorEastAsia" w:cs="Arial" w:hint="eastAsia"/>
        </w:rPr>
        <w:t>介紹</w:t>
      </w:r>
      <w:r w:rsidR="00622196">
        <w:rPr>
          <w:rFonts w:asciiTheme="minorEastAsia" w:eastAsiaTheme="minorEastAsia" w:hAnsiTheme="minorEastAsia" w:cs="Arial" w:hint="eastAsia"/>
        </w:rPr>
        <w:t>參加</w:t>
      </w:r>
      <w:r w:rsidR="00F14C7E">
        <w:rPr>
          <w:rFonts w:asciiTheme="minorEastAsia" w:eastAsiaTheme="minorEastAsia" w:hAnsiTheme="minorEastAsia" w:cs="Arial" w:hint="eastAsia"/>
        </w:rPr>
        <w:t>該活動辦法。</w:t>
      </w:r>
    </w:p>
    <w:p w:rsidR="001B5F16" w:rsidRDefault="00692E06" w:rsidP="00692E06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/>
          <w:snapToGrid w:val="0"/>
          <w:kern w:val="0"/>
        </w:rPr>
      </w:pPr>
      <w:r>
        <w:rPr>
          <w:rFonts w:asciiTheme="minorEastAsia" w:eastAsiaTheme="minorEastAsia" w:hAnsiTheme="minorEastAsia" w:cs="Arial" w:hint="eastAsia"/>
        </w:rPr>
        <w:tab/>
      </w:r>
      <w:r w:rsidR="008511C6">
        <w:rPr>
          <w:rFonts w:asciiTheme="minorEastAsia" w:eastAsiaTheme="minorEastAsia" w:hAnsiTheme="minorEastAsia" w:cs="Arial" w:hint="eastAsia"/>
        </w:rPr>
        <w:t>最新出版的</w:t>
      </w:r>
      <w:r w:rsidR="00464D35" w:rsidRPr="008511C6">
        <w:rPr>
          <w:rFonts w:asciiTheme="minorEastAsia" w:eastAsiaTheme="minorEastAsia" w:hAnsiTheme="minorEastAsia" w:cs="Arial" w:hint="eastAsia"/>
        </w:rPr>
        <w:t>《澳門消費》</w:t>
      </w:r>
      <w:r w:rsidR="001B5F16">
        <w:rPr>
          <w:rFonts w:asciiTheme="minorEastAsia" w:eastAsiaTheme="minorEastAsia" w:hAnsiTheme="minorEastAsia" w:cs="Arial" w:hint="eastAsia"/>
        </w:rPr>
        <w:t>報導消委會早前分別前往瑞士</w:t>
      </w:r>
      <w:r w:rsidR="001B5F16" w:rsidRPr="001B5F16">
        <w:rPr>
          <w:rFonts w:asciiTheme="minorEastAsia" w:eastAsiaTheme="minorEastAsia" w:hAnsiTheme="minorEastAsia" w:cs="Arial" w:hint="eastAsia"/>
        </w:rPr>
        <w:t>日內瓦</w:t>
      </w:r>
      <w:r w:rsidR="001B5F16">
        <w:rPr>
          <w:rFonts w:asciiTheme="minorEastAsia" w:eastAsiaTheme="minorEastAsia" w:hAnsiTheme="minorEastAsia" w:cs="Arial" w:hint="eastAsia"/>
        </w:rPr>
        <w:t>及台北</w:t>
      </w:r>
      <w:r w:rsidR="003B5204">
        <w:rPr>
          <w:rFonts w:asciiTheme="minorEastAsia" w:eastAsiaTheme="minorEastAsia" w:hAnsiTheme="minorEastAsia" w:cs="Arial" w:hint="eastAsia"/>
        </w:rPr>
        <w:t>市</w:t>
      </w:r>
      <w:r w:rsidR="001B5F16">
        <w:rPr>
          <w:rFonts w:asciiTheme="minorEastAsia" w:eastAsiaTheme="minorEastAsia" w:hAnsiTheme="minorEastAsia" w:cs="Arial" w:hint="eastAsia"/>
        </w:rPr>
        <w:t>，參加由“聯合國貿易和發展會議”</w:t>
      </w:r>
      <w:r w:rsidR="001B5F16" w:rsidRPr="001B5F16">
        <w:rPr>
          <w:rFonts w:asciiTheme="minorEastAsia" w:eastAsiaTheme="minorEastAsia" w:hAnsiTheme="minorEastAsia" w:cs="Arial" w:hint="eastAsia"/>
        </w:rPr>
        <w:t>舉行“消費者保護法律和政策政府間專家組第三屆會議”</w:t>
      </w:r>
      <w:r w:rsidR="001B5F16">
        <w:rPr>
          <w:rFonts w:asciiTheme="minorEastAsia" w:eastAsiaTheme="minorEastAsia" w:hAnsiTheme="minorEastAsia" w:cs="Arial" w:hint="eastAsia"/>
        </w:rPr>
        <w:t>，以及“海峽兩岸暨港澳消保論壇”等活動</w:t>
      </w:r>
      <w:r w:rsidR="008511C6">
        <w:rPr>
          <w:rFonts w:asciiTheme="minorEastAsia" w:eastAsiaTheme="minorEastAsia" w:hAnsiTheme="minorEastAsia" w:cs="Arial" w:hint="eastAsia"/>
        </w:rPr>
        <w:t>，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市民</w:t>
      </w:r>
      <w:r w:rsidR="001B5F16">
        <w:rPr>
          <w:rFonts w:asciiTheme="minorEastAsia" w:eastAsiaTheme="minorEastAsia" w:hAnsiTheme="minorEastAsia" w:hint="eastAsia"/>
          <w:snapToGrid w:val="0"/>
          <w:kern w:val="0"/>
        </w:rPr>
        <w:t>除可在</w:t>
      </w:r>
      <w:r w:rsidR="001B5F16" w:rsidRPr="00E25C4B">
        <w:rPr>
          <w:rFonts w:asciiTheme="minorEastAsia" w:eastAsiaTheme="minorEastAsia" w:hAnsiTheme="minorEastAsia" w:hint="eastAsia"/>
          <w:snapToGrid w:val="0"/>
          <w:kern w:val="0"/>
        </w:rPr>
        <w:t>消委會網</w:t>
      </w:r>
      <w:r w:rsidR="001B5F16">
        <w:rPr>
          <w:rFonts w:asciiTheme="minorEastAsia" w:eastAsiaTheme="minorEastAsia" w:hAnsiTheme="minorEastAsia" w:hint="eastAsia"/>
          <w:snapToGrid w:val="0"/>
          <w:kern w:val="0"/>
        </w:rPr>
        <w:t>站</w:t>
      </w:r>
      <w:proofErr w:type="gramStart"/>
      <w:r w:rsidR="003D036A" w:rsidRPr="003D036A">
        <w:rPr>
          <w:rFonts w:asciiTheme="minorEastAsia" w:eastAsiaTheme="minorEastAsia" w:hAnsiTheme="minorEastAsia" w:hint="eastAsia"/>
          <w:snapToGrid w:val="0"/>
          <w:kern w:val="0"/>
        </w:rPr>
        <w:t>（</w:t>
      </w:r>
      <w:proofErr w:type="gramEnd"/>
      <w:r w:rsidR="003D036A" w:rsidRPr="003D036A">
        <w:rPr>
          <w:rFonts w:asciiTheme="minorEastAsia" w:eastAsiaTheme="minorEastAsia" w:hAnsiTheme="minorEastAsia" w:hint="eastAsia"/>
          <w:snapToGrid w:val="0"/>
          <w:kern w:val="0"/>
        </w:rPr>
        <w:t>www.consumer.gov.mo</w:t>
      </w:r>
      <w:proofErr w:type="gramStart"/>
      <w:r w:rsidR="003D036A" w:rsidRPr="003D036A">
        <w:rPr>
          <w:rFonts w:asciiTheme="minorEastAsia" w:eastAsiaTheme="minorEastAsia" w:hAnsiTheme="minorEastAsia" w:hint="eastAsia"/>
          <w:snapToGrid w:val="0"/>
          <w:kern w:val="0"/>
        </w:rPr>
        <w:t>）</w:t>
      </w:r>
      <w:r w:rsidR="001B5F16">
        <w:rPr>
          <w:rFonts w:asciiTheme="minorEastAsia" w:eastAsiaTheme="minorEastAsia" w:hAnsiTheme="minorEastAsia" w:hint="eastAsia"/>
          <w:snapToGrid w:val="0"/>
          <w:kern w:val="0"/>
        </w:rPr>
        <w:t>及</w:t>
      </w:r>
      <w:r w:rsidR="001B5F16" w:rsidRPr="00E25C4B">
        <w:rPr>
          <w:rFonts w:asciiTheme="minorEastAsia" w:eastAsiaTheme="minorEastAsia" w:hAnsiTheme="minorEastAsia" w:hint="eastAsia"/>
          <w:snapToGrid w:val="0"/>
          <w:kern w:val="0"/>
        </w:rPr>
        <w:t>微信</w:t>
      </w:r>
      <w:proofErr w:type="gramEnd"/>
      <w:r w:rsidR="001B5F16" w:rsidRPr="00E25C4B">
        <w:rPr>
          <w:rFonts w:asciiTheme="minorEastAsia" w:eastAsiaTheme="minorEastAsia" w:hAnsiTheme="minorEastAsia" w:hint="eastAsia"/>
          <w:snapToGrid w:val="0"/>
          <w:kern w:val="0"/>
        </w:rPr>
        <w:t>(WeChat)</w:t>
      </w:r>
      <w:r w:rsidR="001B5F16">
        <w:rPr>
          <w:rFonts w:asciiTheme="minorEastAsia" w:eastAsiaTheme="minorEastAsia" w:hAnsiTheme="minorEastAsia" w:hint="eastAsia"/>
          <w:snapToGrid w:val="0"/>
          <w:kern w:val="0"/>
        </w:rPr>
        <w:t>帳</w:t>
      </w:r>
      <w:r w:rsidR="001B5F16" w:rsidRPr="00E25C4B">
        <w:rPr>
          <w:rFonts w:asciiTheme="minorEastAsia" w:eastAsiaTheme="minorEastAsia" w:hAnsiTheme="minorEastAsia" w:hint="eastAsia"/>
          <w:snapToGrid w:val="0"/>
          <w:kern w:val="0"/>
        </w:rPr>
        <w:t>號瀏覽</w:t>
      </w:r>
      <w:r w:rsidR="001B5F16">
        <w:rPr>
          <w:rFonts w:asciiTheme="minorEastAsia" w:eastAsiaTheme="minorEastAsia" w:hAnsiTheme="minorEastAsia" w:hint="eastAsia"/>
          <w:snapToGrid w:val="0"/>
          <w:kern w:val="0"/>
        </w:rPr>
        <w:t>到有關內容，亦可</w:t>
      </w:r>
      <w:r w:rsidR="001B5F16" w:rsidRPr="00E25C4B">
        <w:rPr>
          <w:rFonts w:asciiTheme="minorEastAsia" w:eastAsiaTheme="minorEastAsia" w:hAnsiTheme="minorEastAsia" w:hint="eastAsia"/>
          <w:snapToGrid w:val="0"/>
          <w:kern w:val="0"/>
        </w:rPr>
        <w:t>於高士德大馬路26號何鴻</w:t>
      </w:r>
      <w:proofErr w:type="gramStart"/>
      <w:r w:rsidR="001B5F16" w:rsidRPr="00E25C4B">
        <w:rPr>
          <w:rFonts w:asciiTheme="minorEastAsia" w:eastAsiaTheme="minorEastAsia" w:hAnsiTheme="minorEastAsia" w:hint="eastAsia"/>
          <w:snapToGrid w:val="0"/>
          <w:kern w:val="0"/>
        </w:rPr>
        <w:t>燊</w:t>
      </w:r>
      <w:proofErr w:type="gramEnd"/>
      <w:r w:rsidR="001B5F16" w:rsidRPr="00E25C4B">
        <w:rPr>
          <w:rFonts w:asciiTheme="minorEastAsia" w:eastAsiaTheme="minorEastAsia" w:hAnsiTheme="minorEastAsia" w:hint="eastAsia"/>
          <w:snapToGrid w:val="0"/>
          <w:kern w:val="0"/>
        </w:rPr>
        <w:t>夫人大廈，</w:t>
      </w:r>
      <w:proofErr w:type="gramStart"/>
      <w:r w:rsidR="001B5F16" w:rsidRPr="00E25C4B">
        <w:rPr>
          <w:rFonts w:asciiTheme="minorEastAsia" w:eastAsiaTheme="minorEastAsia" w:hAnsiTheme="minorEastAsia" w:hint="eastAsia"/>
          <w:snapToGrid w:val="0"/>
          <w:kern w:val="0"/>
        </w:rPr>
        <w:t>黑沙環新</w:t>
      </w:r>
      <w:proofErr w:type="gramEnd"/>
      <w:r w:rsidR="001B5F16" w:rsidRPr="00E25C4B">
        <w:rPr>
          <w:rFonts w:asciiTheme="minorEastAsia" w:eastAsiaTheme="minorEastAsia" w:hAnsiTheme="minorEastAsia" w:hint="eastAsia"/>
          <w:snapToGrid w:val="0"/>
          <w:kern w:val="0"/>
        </w:rPr>
        <w:t>街52號政府綜合服務大樓1樓M</w:t>
      </w:r>
      <w:proofErr w:type="gramStart"/>
      <w:r w:rsidR="001B5F16" w:rsidRPr="00E25C4B">
        <w:rPr>
          <w:rFonts w:asciiTheme="minorEastAsia" w:eastAsiaTheme="minorEastAsia" w:hAnsiTheme="minorEastAsia" w:hint="eastAsia"/>
          <w:snapToGrid w:val="0"/>
          <w:kern w:val="0"/>
        </w:rPr>
        <w:t>區消委</w:t>
      </w:r>
      <w:proofErr w:type="gramEnd"/>
      <w:r w:rsidR="001B5F16" w:rsidRPr="00E25C4B">
        <w:rPr>
          <w:rFonts w:asciiTheme="minorEastAsia" w:eastAsiaTheme="minorEastAsia" w:hAnsiTheme="minorEastAsia" w:hint="eastAsia"/>
          <w:snapToGrid w:val="0"/>
          <w:kern w:val="0"/>
        </w:rPr>
        <w:t>會專區、水坑尾方圓廣場政府資訊中心、文化局屬下各公共圖書館、八角亭圖書館及澳門文化廣場等地點免費索取第</w:t>
      </w:r>
      <w:r w:rsidR="001B5F16">
        <w:rPr>
          <w:rFonts w:asciiTheme="minorEastAsia" w:eastAsiaTheme="minorEastAsia" w:hAnsiTheme="minorEastAsia" w:hint="eastAsia"/>
          <w:snapToGrid w:val="0"/>
          <w:kern w:val="0"/>
        </w:rPr>
        <w:t>300</w:t>
      </w:r>
      <w:r w:rsidR="001B5F16" w:rsidRPr="00E25C4B">
        <w:rPr>
          <w:rFonts w:asciiTheme="minorEastAsia" w:eastAsiaTheme="minorEastAsia" w:hAnsiTheme="minorEastAsia" w:hint="eastAsia"/>
          <w:snapToGrid w:val="0"/>
          <w:kern w:val="0"/>
        </w:rPr>
        <w:t>期</w:t>
      </w:r>
      <w:r w:rsidR="001B5F16" w:rsidRPr="000E2457">
        <w:rPr>
          <w:rFonts w:asciiTheme="minorEastAsia" w:eastAsiaTheme="minorEastAsia" w:hAnsiTheme="minorEastAsia" w:hint="eastAsia"/>
          <w:snapToGrid w:val="0"/>
          <w:kern w:val="0"/>
        </w:rPr>
        <w:t>《澳門消費》</w:t>
      </w:r>
      <w:r w:rsidR="001B5F16">
        <w:rPr>
          <w:rFonts w:asciiTheme="minorEastAsia" w:eastAsiaTheme="minorEastAsia" w:hAnsiTheme="minorEastAsia" w:hint="eastAsia"/>
          <w:snapToGrid w:val="0"/>
          <w:kern w:val="0"/>
        </w:rPr>
        <w:t>。</w:t>
      </w:r>
    </w:p>
    <w:p w:rsidR="00550EFB" w:rsidRDefault="00F2031B" w:rsidP="00263A81">
      <w:pPr>
        <w:widowControl/>
        <w:spacing w:beforeLines="30" w:before="72" w:afterLines="30" w:after="72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</w:rPr>
      </w:pPr>
      <w:r w:rsidRPr="00E25C4B">
        <w:rPr>
          <w:rFonts w:asciiTheme="minorEastAsia" w:eastAsiaTheme="minorEastAsia" w:hAnsiTheme="minorEastAsia" w:hint="eastAsia"/>
          <w:snapToGrid w:val="0"/>
          <w:kern w:val="0"/>
        </w:rPr>
        <w:t>消費者如有任何查詢，可致電消委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會</w:t>
      </w:r>
      <w:r w:rsidR="00C62024">
        <w:rPr>
          <w:rFonts w:asciiTheme="minorEastAsia" w:eastAsiaTheme="minorEastAsia" w:hAnsiTheme="minorEastAsia" w:hint="eastAsia"/>
          <w:snapToGrid w:val="0"/>
          <w:kern w:val="0"/>
        </w:rPr>
        <w:t>服務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熱線</w:t>
      </w:r>
      <w:r w:rsidR="00C62024">
        <w:rPr>
          <w:rFonts w:asciiTheme="minorEastAsia" w:eastAsiaTheme="minorEastAsia" w:hAnsiTheme="minorEastAsia" w:hint="eastAsia"/>
          <w:snapToGrid w:val="0"/>
          <w:kern w:val="0"/>
        </w:rPr>
        <w:t>：</w:t>
      </w:r>
      <w:r w:rsidR="00DA4A54">
        <w:rPr>
          <w:rFonts w:asciiTheme="minorEastAsia" w:eastAsiaTheme="minorEastAsia" w:hAnsiTheme="minorEastAsia" w:hint="eastAsia"/>
          <w:snapToGrid w:val="0"/>
          <w:kern w:val="0"/>
        </w:rPr>
        <w:t>八九八八  九三一五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。</w:t>
      </w:r>
    </w:p>
    <w:sectPr w:rsidR="00550EFB" w:rsidSect="008C7D12">
      <w:pgSz w:w="11906" w:h="16838" w:code="9"/>
      <w:pgMar w:top="851" w:right="1418" w:bottom="567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093D" w:rsidRDefault="005C093D" w:rsidP="001331F4">
      <w:r>
        <w:separator/>
      </w:r>
    </w:p>
  </w:endnote>
  <w:endnote w:type="continuationSeparator" w:id="0">
    <w:p w:rsidR="005C093D" w:rsidRDefault="005C093D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093D" w:rsidRDefault="005C093D" w:rsidP="001331F4">
      <w:r>
        <w:separator/>
      </w:r>
    </w:p>
  </w:footnote>
  <w:footnote w:type="continuationSeparator" w:id="0">
    <w:p w:rsidR="005C093D" w:rsidRDefault="005C093D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64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656"/>
    <w:rsid w:val="00001D50"/>
    <w:rsid w:val="000022E2"/>
    <w:rsid w:val="00002D69"/>
    <w:rsid w:val="00003155"/>
    <w:rsid w:val="00003616"/>
    <w:rsid w:val="00003A5A"/>
    <w:rsid w:val="0000548E"/>
    <w:rsid w:val="00005C01"/>
    <w:rsid w:val="00007314"/>
    <w:rsid w:val="00007F10"/>
    <w:rsid w:val="0001042F"/>
    <w:rsid w:val="00011832"/>
    <w:rsid w:val="00011A49"/>
    <w:rsid w:val="00012967"/>
    <w:rsid w:val="000130C6"/>
    <w:rsid w:val="00013879"/>
    <w:rsid w:val="00013B3C"/>
    <w:rsid w:val="00013DC3"/>
    <w:rsid w:val="000143A9"/>
    <w:rsid w:val="00014DC9"/>
    <w:rsid w:val="0001511A"/>
    <w:rsid w:val="00016096"/>
    <w:rsid w:val="00016939"/>
    <w:rsid w:val="00016C38"/>
    <w:rsid w:val="000176BA"/>
    <w:rsid w:val="00021B16"/>
    <w:rsid w:val="00021C96"/>
    <w:rsid w:val="00021F2A"/>
    <w:rsid w:val="0002415B"/>
    <w:rsid w:val="0002438A"/>
    <w:rsid w:val="00024EBC"/>
    <w:rsid w:val="000250ED"/>
    <w:rsid w:val="00025E34"/>
    <w:rsid w:val="00026B6A"/>
    <w:rsid w:val="00026E8B"/>
    <w:rsid w:val="00031990"/>
    <w:rsid w:val="00031AD6"/>
    <w:rsid w:val="00031C1E"/>
    <w:rsid w:val="00031F13"/>
    <w:rsid w:val="0003214C"/>
    <w:rsid w:val="000321D8"/>
    <w:rsid w:val="0003255A"/>
    <w:rsid w:val="00032713"/>
    <w:rsid w:val="00032723"/>
    <w:rsid w:val="00032853"/>
    <w:rsid w:val="00033081"/>
    <w:rsid w:val="00034CE2"/>
    <w:rsid w:val="00034FBC"/>
    <w:rsid w:val="00034FD6"/>
    <w:rsid w:val="0003564E"/>
    <w:rsid w:val="000365ED"/>
    <w:rsid w:val="00037255"/>
    <w:rsid w:val="0004076D"/>
    <w:rsid w:val="00040776"/>
    <w:rsid w:val="000407AD"/>
    <w:rsid w:val="0004135A"/>
    <w:rsid w:val="00042E5B"/>
    <w:rsid w:val="00045A2B"/>
    <w:rsid w:val="00045DA5"/>
    <w:rsid w:val="000460CA"/>
    <w:rsid w:val="000460FF"/>
    <w:rsid w:val="0004649F"/>
    <w:rsid w:val="000467A2"/>
    <w:rsid w:val="000479A6"/>
    <w:rsid w:val="00047C60"/>
    <w:rsid w:val="00047D94"/>
    <w:rsid w:val="00050386"/>
    <w:rsid w:val="00050398"/>
    <w:rsid w:val="00050A9E"/>
    <w:rsid w:val="00050D1D"/>
    <w:rsid w:val="00050F27"/>
    <w:rsid w:val="000512BB"/>
    <w:rsid w:val="0005176C"/>
    <w:rsid w:val="000523B8"/>
    <w:rsid w:val="000526E8"/>
    <w:rsid w:val="00052A2F"/>
    <w:rsid w:val="000530DD"/>
    <w:rsid w:val="0005323C"/>
    <w:rsid w:val="00053549"/>
    <w:rsid w:val="00055387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C1F"/>
    <w:rsid w:val="00064DEC"/>
    <w:rsid w:val="00065405"/>
    <w:rsid w:val="000657D3"/>
    <w:rsid w:val="000670CE"/>
    <w:rsid w:val="000671F0"/>
    <w:rsid w:val="0007026F"/>
    <w:rsid w:val="00070973"/>
    <w:rsid w:val="00070B67"/>
    <w:rsid w:val="00070D74"/>
    <w:rsid w:val="00070E97"/>
    <w:rsid w:val="00071035"/>
    <w:rsid w:val="000713A8"/>
    <w:rsid w:val="00071BDA"/>
    <w:rsid w:val="00072EE6"/>
    <w:rsid w:val="0007441B"/>
    <w:rsid w:val="00075569"/>
    <w:rsid w:val="00075832"/>
    <w:rsid w:val="0007588B"/>
    <w:rsid w:val="00076C42"/>
    <w:rsid w:val="0007748A"/>
    <w:rsid w:val="000776A6"/>
    <w:rsid w:val="000803CD"/>
    <w:rsid w:val="000810DD"/>
    <w:rsid w:val="000835BA"/>
    <w:rsid w:val="00083A1E"/>
    <w:rsid w:val="00083A92"/>
    <w:rsid w:val="00084E1D"/>
    <w:rsid w:val="000850AF"/>
    <w:rsid w:val="00085E07"/>
    <w:rsid w:val="0008674B"/>
    <w:rsid w:val="000870A0"/>
    <w:rsid w:val="00090A88"/>
    <w:rsid w:val="00090C04"/>
    <w:rsid w:val="00091132"/>
    <w:rsid w:val="0009189E"/>
    <w:rsid w:val="00092353"/>
    <w:rsid w:val="000927F2"/>
    <w:rsid w:val="000937AE"/>
    <w:rsid w:val="000941BD"/>
    <w:rsid w:val="0009591D"/>
    <w:rsid w:val="00095F59"/>
    <w:rsid w:val="0009699D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3511"/>
    <w:rsid w:val="000B4986"/>
    <w:rsid w:val="000B58C5"/>
    <w:rsid w:val="000B64EF"/>
    <w:rsid w:val="000B6E89"/>
    <w:rsid w:val="000C0408"/>
    <w:rsid w:val="000C055E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5E4C"/>
    <w:rsid w:val="000C69A5"/>
    <w:rsid w:val="000C7918"/>
    <w:rsid w:val="000D0558"/>
    <w:rsid w:val="000D0E57"/>
    <w:rsid w:val="000D15BA"/>
    <w:rsid w:val="000D2185"/>
    <w:rsid w:val="000D2501"/>
    <w:rsid w:val="000D2921"/>
    <w:rsid w:val="000D4319"/>
    <w:rsid w:val="000D5050"/>
    <w:rsid w:val="000D56C0"/>
    <w:rsid w:val="000D5C3E"/>
    <w:rsid w:val="000D7229"/>
    <w:rsid w:val="000E0F40"/>
    <w:rsid w:val="000E1DAE"/>
    <w:rsid w:val="000E2457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3C2"/>
    <w:rsid w:val="000F1A74"/>
    <w:rsid w:val="000F2A57"/>
    <w:rsid w:val="000F2A96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4201"/>
    <w:rsid w:val="00105692"/>
    <w:rsid w:val="001062E8"/>
    <w:rsid w:val="00106AD3"/>
    <w:rsid w:val="00106D66"/>
    <w:rsid w:val="00107259"/>
    <w:rsid w:val="0011051B"/>
    <w:rsid w:val="00111840"/>
    <w:rsid w:val="001118DB"/>
    <w:rsid w:val="00111A09"/>
    <w:rsid w:val="00111E2D"/>
    <w:rsid w:val="00111FC1"/>
    <w:rsid w:val="001134B2"/>
    <w:rsid w:val="00114052"/>
    <w:rsid w:val="00114107"/>
    <w:rsid w:val="00114CE0"/>
    <w:rsid w:val="0011677E"/>
    <w:rsid w:val="00116D5D"/>
    <w:rsid w:val="0011716A"/>
    <w:rsid w:val="00117DB2"/>
    <w:rsid w:val="00120D67"/>
    <w:rsid w:val="00120E5A"/>
    <w:rsid w:val="00122833"/>
    <w:rsid w:val="00122D62"/>
    <w:rsid w:val="001247A2"/>
    <w:rsid w:val="00124B6D"/>
    <w:rsid w:val="00125644"/>
    <w:rsid w:val="00125B1A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EE8"/>
    <w:rsid w:val="00150137"/>
    <w:rsid w:val="001507EF"/>
    <w:rsid w:val="00150D56"/>
    <w:rsid w:val="00150DB7"/>
    <w:rsid w:val="001511D3"/>
    <w:rsid w:val="0015148D"/>
    <w:rsid w:val="00151EA1"/>
    <w:rsid w:val="00152E5E"/>
    <w:rsid w:val="00153806"/>
    <w:rsid w:val="00153A67"/>
    <w:rsid w:val="00153B4D"/>
    <w:rsid w:val="00153D99"/>
    <w:rsid w:val="00154122"/>
    <w:rsid w:val="00154540"/>
    <w:rsid w:val="00154837"/>
    <w:rsid w:val="00154D75"/>
    <w:rsid w:val="00155556"/>
    <w:rsid w:val="00156E77"/>
    <w:rsid w:val="001574CD"/>
    <w:rsid w:val="00157BC1"/>
    <w:rsid w:val="00160518"/>
    <w:rsid w:val="00160725"/>
    <w:rsid w:val="00160B46"/>
    <w:rsid w:val="0016178B"/>
    <w:rsid w:val="001636A3"/>
    <w:rsid w:val="00163B76"/>
    <w:rsid w:val="00164D0D"/>
    <w:rsid w:val="00165025"/>
    <w:rsid w:val="00165690"/>
    <w:rsid w:val="001661C8"/>
    <w:rsid w:val="00166F54"/>
    <w:rsid w:val="00166FFA"/>
    <w:rsid w:val="001702B4"/>
    <w:rsid w:val="0017107E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1D50"/>
    <w:rsid w:val="00182275"/>
    <w:rsid w:val="001839E6"/>
    <w:rsid w:val="00184377"/>
    <w:rsid w:val="00184E53"/>
    <w:rsid w:val="00185CD7"/>
    <w:rsid w:val="001875CA"/>
    <w:rsid w:val="001909F9"/>
    <w:rsid w:val="00191BF8"/>
    <w:rsid w:val="00192091"/>
    <w:rsid w:val="00193B93"/>
    <w:rsid w:val="00194152"/>
    <w:rsid w:val="00194817"/>
    <w:rsid w:val="00194BE4"/>
    <w:rsid w:val="00194EC7"/>
    <w:rsid w:val="0019503C"/>
    <w:rsid w:val="00195BD6"/>
    <w:rsid w:val="0019736D"/>
    <w:rsid w:val="001A28D5"/>
    <w:rsid w:val="001A2A26"/>
    <w:rsid w:val="001A3278"/>
    <w:rsid w:val="001A3C1F"/>
    <w:rsid w:val="001A3DB0"/>
    <w:rsid w:val="001A4457"/>
    <w:rsid w:val="001A7067"/>
    <w:rsid w:val="001A7FC2"/>
    <w:rsid w:val="001A7FD9"/>
    <w:rsid w:val="001B16D8"/>
    <w:rsid w:val="001B185F"/>
    <w:rsid w:val="001B20F4"/>
    <w:rsid w:val="001B247B"/>
    <w:rsid w:val="001B2715"/>
    <w:rsid w:val="001B350C"/>
    <w:rsid w:val="001B3A13"/>
    <w:rsid w:val="001B4470"/>
    <w:rsid w:val="001B459E"/>
    <w:rsid w:val="001B4C12"/>
    <w:rsid w:val="001B518F"/>
    <w:rsid w:val="001B556F"/>
    <w:rsid w:val="001B5F16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84B"/>
    <w:rsid w:val="001C4B69"/>
    <w:rsid w:val="001C4C1A"/>
    <w:rsid w:val="001C65BF"/>
    <w:rsid w:val="001D0552"/>
    <w:rsid w:val="001D05C6"/>
    <w:rsid w:val="001D0B32"/>
    <w:rsid w:val="001D19B1"/>
    <w:rsid w:val="001D1F81"/>
    <w:rsid w:val="001D3D97"/>
    <w:rsid w:val="001D4BFD"/>
    <w:rsid w:val="001D4F03"/>
    <w:rsid w:val="001D51F1"/>
    <w:rsid w:val="001D55C4"/>
    <w:rsid w:val="001D55C7"/>
    <w:rsid w:val="001D5B87"/>
    <w:rsid w:val="001D6923"/>
    <w:rsid w:val="001D6D0C"/>
    <w:rsid w:val="001D77BE"/>
    <w:rsid w:val="001E008A"/>
    <w:rsid w:val="001E0CCA"/>
    <w:rsid w:val="001E1162"/>
    <w:rsid w:val="001E189E"/>
    <w:rsid w:val="001E38D5"/>
    <w:rsid w:val="001E423C"/>
    <w:rsid w:val="001E437B"/>
    <w:rsid w:val="001E4B4A"/>
    <w:rsid w:val="001E5646"/>
    <w:rsid w:val="001E59B8"/>
    <w:rsid w:val="001E5E67"/>
    <w:rsid w:val="001E704B"/>
    <w:rsid w:val="001E7932"/>
    <w:rsid w:val="001E7CD7"/>
    <w:rsid w:val="001F124F"/>
    <w:rsid w:val="001F1BBC"/>
    <w:rsid w:val="001F1C79"/>
    <w:rsid w:val="001F3997"/>
    <w:rsid w:val="001F406E"/>
    <w:rsid w:val="001F4284"/>
    <w:rsid w:val="001F4A50"/>
    <w:rsid w:val="001F54EE"/>
    <w:rsid w:val="001F62D8"/>
    <w:rsid w:val="001F69DE"/>
    <w:rsid w:val="001F7C8D"/>
    <w:rsid w:val="00200CD9"/>
    <w:rsid w:val="0020105B"/>
    <w:rsid w:val="0020287A"/>
    <w:rsid w:val="0020325E"/>
    <w:rsid w:val="0020381E"/>
    <w:rsid w:val="002061CB"/>
    <w:rsid w:val="00206450"/>
    <w:rsid w:val="00206F0F"/>
    <w:rsid w:val="002101AE"/>
    <w:rsid w:val="00210438"/>
    <w:rsid w:val="002105B5"/>
    <w:rsid w:val="00210FAE"/>
    <w:rsid w:val="00213012"/>
    <w:rsid w:val="00213319"/>
    <w:rsid w:val="00214643"/>
    <w:rsid w:val="0021476D"/>
    <w:rsid w:val="002166D3"/>
    <w:rsid w:val="00220CF7"/>
    <w:rsid w:val="002218F0"/>
    <w:rsid w:val="00221AC1"/>
    <w:rsid w:val="00222207"/>
    <w:rsid w:val="0022275A"/>
    <w:rsid w:val="00222B2C"/>
    <w:rsid w:val="00222BAF"/>
    <w:rsid w:val="00222E49"/>
    <w:rsid w:val="00227178"/>
    <w:rsid w:val="002301E4"/>
    <w:rsid w:val="002309F7"/>
    <w:rsid w:val="00230E84"/>
    <w:rsid w:val="00231299"/>
    <w:rsid w:val="00231554"/>
    <w:rsid w:val="00231A99"/>
    <w:rsid w:val="00231C50"/>
    <w:rsid w:val="002337D9"/>
    <w:rsid w:val="00233ACE"/>
    <w:rsid w:val="002341C0"/>
    <w:rsid w:val="0023431B"/>
    <w:rsid w:val="002348A0"/>
    <w:rsid w:val="00235247"/>
    <w:rsid w:val="00235681"/>
    <w:rsid w:val="0023643B"/>
    <w:rsid w:val="002368D8"/>
    <w:rsid w:val="00236DAA"/>
    <w:rsid w:val="00236F13"/>
    <w:rsid w:val="002413BB"/>
    <w:rsid w:val="00241B57"/>
    <w:rsid w:val="00244F86"/>
    <w:rsid w:val="00244FED"/>
    <w:rsid w:val="002464A7"/>
    <w:rsid w:val="002467B1"/>
    <w:rsid w:val="00246CC8"/>
    <w:rsid w:val="0025018F"/>
    <w:rsid w:val="002501D1"/>
    <w:rsid w:val="0025031B"/>
    <w:rsid w:val="002505EA"/>
    <w:rsid w:val="002516FA"/>
    <w:rsid w:val="00251E52"/>
    <w:rsid w:val="002522F0"/>
    <w:rsid w:val="002529AA"/>
    <w:rsid w:val="002533E8"/>
    <w:rsid w:val="00254553"/>
    <w:rsid w:val="002556AF"/>
    <w:rsid w:val="002558B0"/>
    <w:rsid w:val="00256A78"/>
    <w:rsid w:val="0025763C"/>
    <w:rsid w:val="00257B25"/>
    <w:rsid w:val="00260525"/>
    <w:rsid w:val="00260F2F"/>
    <w:rsid w:val="0026141C"/>
    <w:rsid w:val="002619F0"/>
    <w:rsid w:val="00261FBF"/>
    <w:rsid w:val="00262F65"/>
    <w:rsid w:val="00263A81"/>
    <w:rsid w:val="00263F1B"/>
    <w:rsid w:val="00264038"/>
    <w:rsid w:val="002644AF"/>
    <w:rsid w:val="002647B5"/>
    <w:rsid w:val="002664AC"/>
    <w:rsid w:val="00266856"/>
    <w:rsid w:val="00267BB2"/>
    <w:rsid w:val="00267D5F"/>
    <w:rsid w:val="0027059F"/>
    <w:rsid w:val="00270EDF"/>
    <w:rsid w:val="0027153A"/>
    <w:rsid w:val="0027168B"/>
    <w:rsid w:val="00271957"/>
    <w:rsid w:val="00271ED6"/>
    <w:rsid w:val="00272807"/>
    <w:rsid w:val="002734C6"/>
    <w:rsid w:val="002741CE"/>
    <w:rsid w:val="002745FC"/>
    <w:rsid w:val="00274A44"/>
    <w:rsid w:val="002755C1"/>
    <w:rsid w:val="00275A65"/>
    <w:rsid w:val="00275B0F"/>
    <w:rsid w:val="00276B37"/>
    <w:rsid w:val="00276CDB"/>
    <w:rsid w:val="00277230"/>
    <w:rsid w:val="00277295"/>
    <w:rsid w:val="00277A90"/>
    <w:rsid w:val="00277C61"/>
    <w:rsid w:val="00277FB4"/>
    <w:rsid w:val="002809D1"/>
    <w:rsid w:val="00280EE0"/>
    <w:rsid w:val="00283377"/>
    <w:rsid w:val="002865EB"/>
    <w:rsid w:val="00286AF6"/>
    <w:rsid w:val="00287458"/>
    <w:rsid w:val="002878FD"/>
    <w:rsid w:val="00287946"/>
    <w:rsid w:val="002879E8"/>
    <w:rsid w:val="00290118"/>
    <w:rsid w:val="002923B5"/>
    <w:rsid w:val="00292BFB"/>
    <w:rsid w:val="002930D1"/>
    <w:rsid w:val="002933D7"/>
    <w:rsid w:val="00293AF2"/>
    <w:rsid w:val="002945BB"/>
    <w:rsid w:val="002945BD"/>
    <w:rsid w:val="00294B95"/>
    <w:rsid w:val="002961C8"/>
    <w:rsid w:val="00296680"/>
    <w:rsid w:val="00296B81"/>
    <w:rsid w:val="00297430"/>
    <w:rsid w:val="002974D3"/>
    <w:rsid w:val="002A0A96"/>
    <w:rsid w:val="002A15BB"/>
    <w:rsid w:val="002A21AA"/>
    <w:rsid w:val="002A2960"/>
    <w:rsid w:val="002A2E25"/>
    <w:rsid w:val="002A4176"/>
    <w:rsid w:val="002A471E"/>
    <w:rsid w:val="002A5168"/>
    <w:rsid w:val="002A5979"/>
    <w:rsid w:val="002A5C58"/>
    <w:rsid w:val="002A6D0F"/>
    <w:rsid w:val="002A731C"/>
    <w:rsid w:val="002B042D"/>
    <w:rsid w:val="002B0C58"/>
    <w:rsid w:val="002B0FB8"/>
    <w:rsid w:val="002B1903"/>
    <w:rsid w:val="002B205D"/>
    <w:rsid w:val="002B6069"/>
    <w:rsid w:val="002B62EC"/>
    <w:rsid w:val="002B64F0"/>
    <w:rsid w:val="002B67DC"/>
    <w:rsid w:val="002B74BF"/>
    <w:rsid w:val="002B7988"/>
    <w:rsid w:val="002C0878"/>
    <w:rsid w:val="002C1141"/>
    <w:rsid w:val="002C1BA2"/>
    <w:rsid w:val="002C1C6D"/>
    <w:rsid w:val="002C231C"/>
    <w:rsid w:val="002C30AE"/>
    <w:rsid w:val="002C3454"/>
    <w:rsid w:val="002C4163"/>
    <w:rsid w:val="002C42F3"/>
    <w:rsid w:val="002C48CC"/>
    <w:rsid w:val="002C5A61"/>
    <w:rsid w:val="002C6C8D"/>
    <w:rsid w:val="002D0E45"/>
    <w:rsid w:val="002D1F3E"/>
    <w:rsid w:val="002D3B06"/>
    <w:rsid w:val="002D4737"/>
    <w:rsid w:val="002D4B44"/>
    <w:rsid w:val="002D731B"/>
    <w:rsid w:val="002D7EEB"/>
    <w:rsid w:val="002E0195"/>
    <w:rsid w:val="002E0E9A"/>
    <w:rsid w:val="002E0F7A"/>
    <w:rsid w:val="002E1AD3"/>
    <w:rsid w:val="002E1C4D"/>
    <w:rsid w:val="002E1CE6"/>
    <w:rsid w:val="002E23BC"/>
    <w:rsid w:val="002E306B"/>
    <w:rsid w:val="002E352F"/>
    <w:rsid w:val="002E35AC"/>
    <w:rsid w:val="002E4130"/>
    <w:rsid w:val="002E5F1C"/>
    <w:rsid w:val="002E6185"/>
    <w:rsid w:val="002E7525"/>
    <w:rsid w:val="002E7CBA"/>
    <w:rsid w:val="002F07BF"/>
    <w:rsid w:val="002F0F30"/>
    <w:rsid w:val="002F149D"/>
    <w:rsid w:val="002F3F03"/>
    <w:rsid w:val="002F46A5"/>
    <w:rsid w:val="002F5524"/>
    <w:rsid w:val="002F5547"/>
    <w:rsid w:val="002F63D9"/>
    <w:rsid w:val="002F7458"/>
    <w:rsid w:val="002F7818"/>
    <w:rsid w:val="002F7AA9"/>
    <w:rsid w:val="002F7C4B"/>
    <w:rsid w:val="00300166"/>
    <w:rsid w:val="003009BF"/>
    <w:rsid w:val="003012C3"/>
    <w:rsid w:val="003036A6"/>
    <w:rsid w:val="0030377D"/>
    <w:rsid w:val="00303F71"/>
    <w:rsid w:val="003054DC"/>
    <w:rsid w:val="0030561E"/>
    <w:rsid w:val="00305B97"/>
    <w:rsid w:val="00306191"/>
    <w:rsid w:val="00306448"/>
    <w:rsid w:val="003064F2"/>
    <w:rsid w:val="003065D9"/>
    <w:rsid w:val="0030679C"/>
    <w:rsid w:val="00306B10"/>
    <w:rsid w:val="0031056C"/>
    <w:rsid w:val="00310A1E"/>
    <w:rsid w:val="00310BBD"/>
    <w:rsid w:val="00311D25"/>
    <w:rsid w:val="0031297D"/>
    <w:rsid w:val="00314BA3"/>
    <w:rsid w:val="00314C21"/>
    <w:rsid w:val="0031615F"/>
    <w:rsid w:val="00316471"/>
    <w:rsid w:val="00316686"/>
    <w:rsid w:val="00316D49"/>
    <w:rsid w:val="0031704E"/>
    <w:rsid w:val="00321ED2"/>
    <w:rsid w:val="00323831"/>
    <w:rsid w:val="003241AA"/>
    <w:rsid w:val="00324783"/>
    <w:rsid w:val="00324AD7"/>
    <w:rsid w:val="00325A91"/>
    <w:rsid w:val="0032632B"/>
    <w:rsid w:val="00326394"/>
    <w:rsid w:val="00326F95"/>
    <w:rsid w:val="003318D4"/>
    <w:rsid w:val="00331A4A"/>
    <w:rsid w:val="0033240E"/>
    <w:rsid w:val="00332ED2"/>
    <w:rsid w:val="00333394"/>
    <w:rsid w:val="003334EF"/>
    <w:rsid w:val="00333EEA"/>
    <w:rsid w:val="00334C69"/>
    <w:rsid w:val="00335517"/>
    <w:rsid w:val="00335522"/>
    <w:rsid w:val="00336389"/>
    <w:rsid w:val="00336DC2"/>
    <w:rsid w:val="003419CD"/>
    <w:rsid w:val="00341D53"/>
    <w:rsid w:val="00342AC1"/>
    <w:rsid w:val="00343154"/>
    <w:rsid w:val="003438A7"/>
    <w:rsid w:val="00344717"/>
    <w:rsid w:val="003449AB"/>
    <w:rsid w:val="00344AB7"/>
    <w:rsid w:val="00344DBD"/>
    <w:rsid w:val="00344EB0"/>
    <w:rsid w:val="00345A7A"/>
    <w:rsid w:val="00346A7D"/>
    <w:rsid w:val="00347146"/>
    <w:rsid w:val="003476C9"/>
    <w:rsid w:val="003529FE"/>
    <w:rsid w:val="00354831"/>
    <w:rsid w:val="00356F79"/>
    <w:rsid w:val="00360ABD"/>
    <w:rsid w:val="00361D63"/>
    <w:rsid w:val="00361E3B"/>
    <w:rsid w:val="0036235B"/>
    <w:rsid w:val="00362515"/>
    <w:rsid w:val="00362EEA"/>
    <w:rsid w:val="00363EFE"/>
    <w:rsid w:val="003644DF"/>
    <w:rsid w:val="00364855"/>
    <w:rsid w:val="00364960"/>
    <w:rsid w:val="0036498B"/>
    <w:rsid w:val="00364E52"/>
    <w:rsid w:val="00365487"/>
    <w:rsid w:val="00365582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69A"/>
    <w:rsid w:val="00373760"/>
    <w:rsid w:val="00376392"/>
    <w:rsid w:val="0037655B"/>
    <w:rsid w:val="0037691D"/>
    <w:rsid w:val="003801AF"/>
    <w:rsid w:val="00380BF3"/>
    <w:rsid w:val="00380F46"/>
    <w:rsid w:val="003829F0"/>
    <w:rsid w:val="00382DFE"/>
    <w:rsid w:val="00383047"/>
    <w:rsid w:val="00384338"/>
    <w:rsid w:val="00384C9C"/>
    <w:rsid w:val="003850E1"/>
    <w:rsid w:val="00385811"/>
    <w:rsid w:val="003862B1"/>
    <w:rsid w:val="003864FF"/>
    <w:rsid w:val="00387013"/>
    <w:rsid w:val="00387211"/>
    <w:rsid w:val="003872A5"/>
    <w:rsid w:val="003876D5"/>
    <w:rsid w:val="0038781C"/>
    <w:rsid w:val="00387EDC"/>
    <w:rsid w:val="00390636"/>
    <w:rsid w:val="003914F2"/>
    <w:rsid w:val="00391F3F"/>
    <w:rsid w:val="00392039"/>
    <w:rsid w:val="00392C6F"/>
    <w:rsid w:val="00394659"/>
    <w:rsid w:val="00394B25"/>
    <w:rsid w:val="00394F17"/>
    <w:rsid w:val="00396355"/>
    <w:rsid w:val="00396C70"/>
    <w:rsid w:val="0039709B"/>
    <w:rsid w:val="003970E3"/>
    <w:rsid w:val="00397A86"/>
    <w:rsid w:val="00397C7C"/>
    <w:rsid w:val="00397DA1"/>
    <w:rsid w:val="003A0377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3E30"/>
    <w:rsid w:val="003A42E6"/>
    <w:rsid w:val="003A4917"/>
    <w:rsid w:val="003A4A27"/>
    <w:rsid w:val="003A4B3C"/>
    <w:rsid w:val="003A4F90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A7C"/>
    <w:rsid w:val="003A7B88"/>
    <w:rsid w:val="003B08D5"/>
    <w:rsid w:val="003B08E6"/>
    <w:rsid w:val="003B1CA0"/>
    <w:rsid w:val="003B2A3F"/>
    <w:rsid w:val="003B32F9"/>
    <w:rsid w:val="003B427C"/>
    <w:rsid w:val="003B5012"/>
    <w:rsid w:val="003B5204"/>
    <w:rsid w:val="003B6314"/>
    <w:rsid w:val="003B76FD"/>
    <w:rsid w:val="003C0329"/>
    <w:rsid w:val="003C15FE"/>
    <w:rsid w:val="003C1675"/>
    <w:rsid w:val="003C230A"/>
    <w:rsid w:val="003C3AED"/>
    <w:rsid w:val="003C400A"/>
    <w:rsid w:val="003C6058"/>
    <w:rsid w:val="003C667D"/>
    <w:rsid w:val="003C6A3D"/>
    <w:rsid w:val="003C7160"/>
    <w:rsid w:val="003C75F7"/>
    <w:rsid w:val="003C7766"/>
    <w:rsid w:val="003C795D"/>
    <w:rsid w:val="003C79C1"/>
    <w:rsid w:val="003D0271"/>
    <w:rsid w:val="003D036A"/>
    <w:rsid w:val="003D050A"/>
    <w:rsid w:val="003D0AB8"/>
    <w:rsid w:val="003D0D41"/>
    <w:rsid w:val="003D1E66"/>
    <w:rsid w:val="003D24B4"/>
    <w:rsid w:val="003D2D14"/>
    <w:rsid w:val="003D31E6"/>
    <w:rsid w:val="003D3C0A"/>
    <w:rsid w:val="003D61D4"/>
    <w:rsid w:val="003D6F49"/>
    <w:rsid w:val="003D7389"/>
    <w:rsid w:val="003D78BD"/>
    <w:rsid w:val="003D7C75"/>
    <w:rsid w:val="003D7DA3"/>
    <w:rsid w:val="003D7DC5"/>
    <w:rsid w:val="003E045F"/>
    <w:rsid w:val="003E1FB6"/>
    <w:rsid w:val="003E2B9E"/>
    <w:rsid w:val="003E3A6E"/>
    <w:rsid w:val="003E53F8"/>
    <w:rsid w:val="003E57DF"/>
    <w:rsid w:val="003E59F1"/>
    <w:rsid w:val="003E6895"/>
    <w:rsid w:val="003E6DE0"/>
    <w:rsid w:val="003E7D67"/>
    <w:rsid w:val="003F00E3"/>
    <w:rsid w:val="003F04C1"/>
    <w:rsid w:val="003F0B54"/>
    <w:rsid w:val="003F171A"/>
    <w:rsid w:val="003F1D4F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0B6C"/>
    <w:rsid w:val="00401730"/>
    <w:rsid w:val="00401916"/>
    <w:rsid w:val="00401BC9"/>
    <w:rsid w:val="00401CDE"/>
    <w:rsid w:val="0040241B"/>
    <w:rsid w:val="00403C72"/>
    <w:rsid w:val="0040414D"/>
    <w:rsid w:val="00404FF3"/>
    <w:rsid w:val="0040534C"/>
    <w:rsid w:val="00407018"/>
    <w:rsid w:val="0040713E"/>
    <w:rsid w:val="0040756C"/>
    <w:rsid w:val="004076D0"/>
    <w:rsid w:val="0041060B"/>
    <w:rsid w:val="00412C8C"/>
    <w:rsid w:val="004140A9"/>
    <w:rsid w:val="0041531B"/>
    <w:rsid w:val="0041545B"/>
    <w:rsid w:val="00415853"/>
    <w:rsid w:val="00416B51"/>
    <w:rsid w:val="00416E1B"/>
    <w:rsid w:val="00416E4C"/>
    <w:rsid w:val="004172B1"/>
    <w:rsid w:val="004175D5"/>
    <w:rsid w:val="00420104"/>
    <w:rsid w:val="004205D3"/>
    <w:rsid w:val="00420997"/>
    <w:rsid w:val="00422837"/>
    <w:rsid w:val="00422C68"/>
    <w:rsid w:val="0042371A"/>
    <w:rsid w:val="00425D8F"/>
    <w:rsid w:val="004265B1"/>
    <w:rsid w:val="00426C98"/>
    <w:rsid w:val="00427017"/>
    <w:rsid w:val="004276FC"/>
    <w:rsid w:val="00427FEC"/>
    <w:rsid w:val="0043007C"/>
    <w:rsid w:val="00430159"/>
    <w:rsid w:val="00432D6D"/>
    <w:rsid w:val="00433FCB"/>
    <w:rsid w:val="0043592C"/>
    <w:rsid w:val="00435E00"/>
    <w:rsid w:val="004362E4"/>
    <w:rsid w:val="004368EC"/>
    <w:rsid w:val="00436BD8"/>
    <w:rsid w:val="00436E57"/>
    <w:rsid w:val="004370D0"/>
    <w:rsid w:val="004403AC"/>
    <w:rsid w:val="00440B06"/>
    <w:rsid w:val="00441728"/>
    <w:rsid w:val="00441D74"/>
    <w:rsid w:val="00443E3C"/>
    <w:rsid w:val="00444044"/>
    <w:rsid w:val="004445B2"/>
    <w:rsid w:val="00445685"/>
    <w:rsid w:val="0044660C"/>
    <w:rsid w:val="00446798"/>
    <w:rsid w:val="00446952"/>
    <w:rsid w:val="00446E13"/>
    <w:rsid w:val="00447E23"/>
    <w:rsid w:val="0045027E"/>
    <w:rsid w:val="00450762"/>
    <w:rsid w:val="00450A33"/>
    <w:rsid w:val="00450EA3"/>
    <w:rsid w:val="00450EC5"/>
    <w:rsid w:val="0045263A"/>
    <w:rsid w:val="00452E6C"/>
    <w:rsid w:val="00453C6D"/>
    <w:rsid w:val="00453F5F"/>
    <w:rsid w:val="00454A9A"/>
    <w:rsid w:val="00454C30"/>
    <w:rsid w:val="00454F97"/>
    <w:rsid w:val="00455367"/>
    <w:rsid w:val="004563E1"/>
    <w:rsid w:val="004570ED"/>
    <w:rsid w:val="00457A0C"/>
    <w:rsid w:val="00461810"/>
    <w:rsid w:val="004633DF"/>
    <w:rsid w:val="00463906"/>
    <w:rsid w:val="00463C0C"/>
    <w:rsid w:val="00464085"/>
    <w:rsid w:val="0046453D"/>
    <w:rsid w:val="004647D2"/>
    <w:rsid w:val="00464D35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787"/>
    <w:rsid w:val="00472954"/>
    <w:rsid w:val="004729AB"/>
    <w:rsid w:val="00473806"/>
    <w:rsid w:val="00473988"/>
    <w:rsid w:val="00473A0A"/>
    <w:rsid w:val="00473D9D"/>
    <w:rsid w:val="00473F72"/>
    <w:rsid w:val="004743EA"/>
    <w:rsid w:val="004748B5"/>
    <w:rsid w:val="00474B34"/>
    <w:rsid w:val="00474C85"/>
    <w:rsid w:val="00474F71"/>
    <w:rsid w:val="00475373"/>
    <w:rsid w:val="00475398"/>
    <w:rsid w:val="00475F6D"/>
    <w:rsid w:val="00475F7B"/>
    <w:rsid w:val="00477156"/>
    <w:rsid w:val="00481316"/>
    <w:rsid w:val="00482C2C"/>
    <w:rsid w:val="00483A4A"/>
    <w:rsid w:val="004851EA"/>
    <w:rsid w:val="00485D17"/>
    <w:rsid w:val="004867F4"/>
    <w:rsid w:val="004867FB"/>
    <w:rsid w:val="004878F9"/>
    <w:rsid w:val="00487B1C"/>
    <w:rsid w:val="00490352"/>
    <w:rsid w:val="004905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2AF"/>
    <w:rsid w:val="004A386D"/>
    <w:rsid w:val="004A48EB"/>
    <w:rsid w:val="004A4FA2"/>
    <w:rsid w:val="004A50C2"/>
    <w:rsid w:val="004A68F0"/>
    <w:rsid w:val="004A6B5C"/>
    <w:rsid w:val="004A6C7E"/>
    <w:rsid w:val="004A7BA8"/>
    <w:rsid w:val="004B019A"/>
    <w:rsid w:val="004B04CC"/>
    <w:rsid w:val="004B0AF7"/>
    <w:rsid w:val="004B0E93"/>
    <w:rsid w:val="004B1AE6"/>
    <w:rsid w:val="004B3FE5"/>
    <w:rsid w:val="004B4A8B"/>
    <w:rsid w:val="004B5E00"/>
    <w:rsid w:val="004B7233"/>
    <w:rsid w:val="004B7332"/>
    <w:rsid w:val="004B7B39"/>
    <w:rsid w:val="004C045E"/>
    <w:rsid w:val="004C078B"/>
    <w:rsid w:val="004C09CE"/>
    <w:rsid w:val="004C1872"/>
    <w:rsid w:val="004C1C4E"/>
    <w:rsid w:val="004C2194"/>
    <w:rsid w:val="004C23EE"/>
    <w:rsid w:val="004C3412"/>
    <w:rsid w:val="004C38F6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0F27"/>
    <w:rsid w:val="004D1AEA"/>
    <w:rsid w:val="004D24E3"/>
    <w:rsid w:val="004D2698"/>
    <w:rsid w:val="004D2A85"/>
    <w:rsid w:val="004D2DF6"/>
    <w:rsid w:val="004D396A"/>
    <w:rsid w:val="004D3B60"/>
    <w:rsid w:val="004D400A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2E1"/>
    <w:rsid w:val="004E6568"/>
    <w:rsid w:val="004E7233"/>
    <w:rsid w:val="004F048F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575B"/>
    <w:rsid w:val="004F63EB"/>
    <w:rsid w:val="004F64DE"/>
    <w:rsid w:val="004F6F64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2EAC"/>
    <w:rsid w:val="00513396"/>
    <w:rsid w:val="005136FC"/>
    <w:rsid w:val="00513918"/>
    <w:rsid w:val="0051599D"/>
    <w:rsid w:val="00516F83"/>
    <w:rsid w:val="00517DD3"/>
    <w:rsid w:val="0052095B"/>
    <w:rsid w:val="00520967"/>
    <w:rsid w:val="005209BC"/>
    <w:rsid w:val="00521720"/>
    <w:rsid w:val="005218CE"/>
    <w:rsid w:val="005218EC"/>
    <w:rsid w:val="00521929"/>
    <w:rsid w:val="00521F3E"/>
    <w:rsid w:val="005242F4"/>
    <w:rsid w:val="00524A18"/>
    <w:rsid w:val="00524EC8"/>
    <w:rsid w:val="005259AA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168"/>
    <w:rsid w:val="0053420B"/>
    <w:rsid w:val="00534787"/>
    <w:rsid w:val="005353A6"/>
    <w:rsid w:val="0053734D"/>
    <w:rsid w:val="00540523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B1D"/>
    <w:rsid w:val="00550EFB"/>
    <w:rsid w:val="00550FE6"/>
    <w:rsid w:val="005526A6"/>
    <w:rsid w:val="00552CD5"/>
    <w:rsid w:val="00553FC5"/>
    <w:rsid w:val="0055472B"/>
    <w:rsid w:val="00555874"/>
    <w:rsid w:val="0055680B"/>
    <w:rsid w:val="00556AE9"/>
    <w:rsid w:val="0055799A"/>
    <w:rsid w:val="0056048F"/>
    <w:rsid w:val="005606A3"/>
    <w:rsid w:val="00560887"/>
    <w:rsid w:val="00560F23"/>
    <w:rsid w:val="00561F99"/>
    <w:rsid w:val="005621E2"/>
    <w:rsid w:val="005628DF"/>
    <w:rsid w:val="0056379F"/>
    <w:rsid w:val="00563D38"/>
    <w:rsid w:val="00564648"/>
    <w:rsid w:val="00564C20"/>
    <w:rsid w:val="005662DC"/>
    <w:rsid w:val="005701B3"/>
    <w:rsid w:val="00570A5C"/>
    <w:rsid w:val="00570FE8"/>
    <w:rsid w:val="005710BD"/>
    <w:rsid w:val="00571198"/>
    <w:rsid w:val="00571BAD"/>
    <w:rsid w:val="00572B68"/>
    <w:rsid w:val="00572ED9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2D9D"/>
    <w:rsid w:val="00583581"/>
    <w:rsid w:val="00583B8A"/>
    <w:rsid w:val="00583EC6"/>
    <w:rsid w:val="00583F4D"/>
    <w:rsid w:val="00584341"/>
    <w:rsid w:val="005846D2"/>
    <w:rsid w:val="00585973"/>
    <w:rsid w:val="00585F7E"/>
    <w:rsid w:val="005860A2"/>
    <w:rsid w:val="00586788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0CA0"/>
    <w:rsid w:val="005A158B"/>
    <w:rsid w:val="005A16AC"/>
    <w:rsid w:val="005A1BAA"/>
    <w:rsid w:val="005A2091"/>
    <w:rsid w:val="005A2F71"/>
    <w:rsid w:val="005A2FBB"/>
    <w:rsid w:val="005A345D"/>
    <w:rsid w:val="005A4F65"/>
    <w:rsid w:val="005A593B"/>
    <w:rsid w:val="005A61EE"/>
    <w:rsid w:val="005A6AF8"/>
    <w:rsid w:val="005A7629"/>
    <w:rsid w:val="005B079A"/>
    <w:rsid w:val="005B1897"/>
    <w:rsid w:val="005B2876"/>
    <w:rsid w:val="005B2A71"/>
    <w:rsid w:val="005B2D63"/>
    <w:rsid w:val="005B3A71"/>
    <w:rsid w:val="005B4DD2"/>
    <w:rsid w:val="005B5C63"/>
    <w:rsid w:val="005B6163"/>
    <w:rsid w:val="005B6A4F"/>
    <w:rsid w:val="005B6C50"/>
    <w:rsid w:val="005B7128"/>
    <w:rsid w:val="005B7DD9"/>
    <w:rsid w:val="005C048C"/>
    <w:rsid w:val="005C05EE"/>
    <w:rsid w:val="005C093D"/>
    <w:rsid w:val="005C24E9"/>
    <w:rsid w:val="005C2695"/>
    <w:rsid w:val="005C3494"/>
    <w:rsid w:val="005C4374"/>
    <w:rsid w:val="005C4E1B"/>
    <w:rsid w:val="005C5790"/>
    <w:rsid w:val="005C6BDF"/>
    <w:rsid w:val="005C7D5F"/>
    <w:rsid w:val="005C7EAD"/>
    <w:rsid w:val="005D049D"/>
    <w:rsid w:val="005D08DE"/>
    <w:rsid w:val="005D156C"/>
    <w:rsid w:val="005D1B5A"/>
    <w:rsid w:val="005D209A"/>
    <w:rsid w:val="005D2C34"/>
    <w:rsid w:val="005D35A6"/>
    <w:rsid w:val="005D3979"/>
    <w:rsid w:val="005D3C4A"/>
    <w:rsid w:val="005D48A5"/>
    <w:rsid w:val="005D5E0F"/>
    <w:rsid w:val="005D6960"/>
    <w:rsid w:val="005D6D61"/>
    <w:rsid w:val="005D6DE8"/>
    <w:rsid w:val="005D75F5"/>
    <w:rsid w:val="005E05A5"/>
    <w:rsid w:val="005E0726"/>
    <w:rsid w:val="005E08CB"/>
    <w:rsid w:val="005E09AD"/>
    <w:rsid w:val="005E12E0"/>
    <w:rsid w:val="005E1805"/>
    <w:rsid w:val="005E191E"/>
    <w:rsid w:val="005E19B0"/>
    <w:rsid w:val="005E25F8"/>
    <w:rsid w:val="005E2A78"/>
    <w:rsid w:val="005E3361"/>
    <w:rsid w:val="005E33AA"/>
    <w:rsid w:val="005E3E2D"/>
    <w:rsid w:val="005E5289"/>
    <w:rsid w:val="005E528F"/>
    <w:rsid w:val="005E5968"/>
    <w:rsid w:val="005E5D96"/>
    <w:rsid w:val="005E6339"/>
    <w:rsid w:val="005E6968"/>
    <w:rsid w:val="005F232F"/>
    <w:rsid w:val="005F39B5"/>
    <w:rsid w:val="005F3F2E"/>
    <w:rsid w:val="005F5DB9"/>
    <w:rsid w:val="005F5FA9"/>
    <w:rsid w:val="0060084C"/>
    <w:rsid w:val="006018AB"/>
    <w:rsid w:val="00601AC4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DEB"/>
    <w:rsid w:val="00605F7E"/>
    <w:rsid w:val="0060625C"/>
    <w:rsid w:val="006072F7"/>
    <w:rsid w:val="006074D9"/>
    <w:rsid w:val="006074F1"/>
    <w:rsid w:val="00607701"/>
    <w:rsid w:val="00610EB5"/>
    <w:rsid w:val="00611131"/>
    <w:rsid w:val="00611E81"/>
    <w:rsid w:val="00612AA3"/>
    <w:rsid w:val="00613C94"/>
    <w:rsid w:val="006142B9"/>
    <w:rsid w:val="006152DD"/>
    <w:rsid w:val="00615A84"/>
    <w:rsid w:val="00615C32"/>
    <w:rsid w:val="00615D52"/>
    <w:rsid w:val="00617334"/>
    <w:rsid w:val="0062049D"/>
    <w:rsid w:val="00620786"/>
    <w:rsid w:val="006211AA"/>
    <w:rsid w:val="006215E5"/>
    <w:rsid w:val="00621865"/>
    <w:rsid w:val="00622196"/>
    <w:rsid w:val="00622B75"/>
    <w:rsid w:val="00624029"/>
    <w:rsid w:val="00625E14"/>
    <w:rsid w:val="00626278"/>
    <w:rsid w:val="00626481"/>
    <w:rsid w:val="00627364"/>
    <w:rsid w:val="006313B5"/>
    <w:rsid w:val="00633194"/>
    <w:rsid w:val="00633403"/>
    <w:rsid w:val="00633546"/>
    <w:rsid w:val="00633778"/>
    <w:rsid w:val="00634223"/>
    <w:rsid w:val="006349AD"/>
    <w:rsid w:val="00634B96"/>
    <w:rsid w:val="00635061"/>
    <w:rsid w:val="00635486"/>
    <w:rsid w:val="006359DD"/>
    <w:rsid w:val="00636512"/>
    <w:rsid w:val="00640BD0"/>
    <w:rsid w:val="00640FAC"/>
    <w:rsid w:val="00640FDC"/>
    <w:rsid w:val="006412B8"/>
    <w:rsid w:val="00641CB1"/>
    <w:rsid w:val="006424D7"/>
    <w:rsid w:val="00642E68"/>
    <w:rsid w:val="00642FA0"/>
    <w:rsid w:val="006431EA"/>
    <w:rsid w:val="006436FF"/>
    <w:rsid w:val="0064430C"/>
    <w:rsid w:val="00644BBF"/>
    <w:rsid w:val="006458A4"/>
    <w:rsid w:val="006470B8"/>
    <w:rsid w:val="00647C7A"/>
    <w:rsid w:val="006500FA"/>
    <w:rsid w:val="00651FAD"/>
    <w:rsid w:val="006522A0"/>
    <w:rsid w:val="00652A7C"/>
    <w:rsid w:val="00653675"/>
    <w:rsid w:val="00654104"/>
    <w:rsid w:val="006549B3"/>
    <w:rsid w:val="00654DE7"/>
    <w:rsid w:val="006558D6"/>
    <w:rsid w:val="00655A34"/>
    <w:rsid w:val="00655C02"/>
    <w:rsid w:val="00655E29"/>
    <w:rsid w:val="00655F53"/>
    <w:rsid w:val="00655FD3"/>
    <w:rsid w:val="0065693F"/>
    <w:rsid w:val="00657007"/>
    <w:rsid w:val="0065700E"/>
    <w:rsid w:val="006578AC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A7A"/>
    <w:rsid w:val="00663F42"/>
    <w:rsid w:val="00663F4F"/>
    <w:rsid w:val="006651C4"/>
    <w:rsid w:val="00665791"/>
    <w:rsid w:val="00666171"/>
    <w:rsid w:val="00666750"/>
    <w:rsid w:val="00670472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75DDF"/>
    <w:rsid w:val="00680A0D"/>
    <w:rsid w:val="00680ADE"/>
    <w:rsid w:val="00682584"/>
    <w:rsid w:val="00682D2D"/>
    <w:rsid w:val="00682EC5"/>
    <w:rsid w:val="0068354E"/>
    <w:rsid w:val="006839C5"/>
    <w:rsid w:val="00683E9D"/>
    <w:rsid w:val="0068409F"/>
    <w:rsid w:val="006844F5"/>
    <w:rsid w:val="00685350"/>
    <w:rsid w:val="0068557C"/>
    <w:rsid w:val="00686EBF"/>
    <w:rsid w:val="00686ED3"/>
    <w:rsid w:val="00687D34"/>
    <w:rsid w:val="00690CF2"/>
    <w:rsid w:val="0069117E"/>
    <w:rsid w:val="00691D48"/>
    <w:rsid w:val="00692877"/>
    <w:rsid w:val="00692A6E"/>
    <w:rsid w:val="00692E06"/>
    <w:rsid w:val="00692E47"/>
    <w:rsid w:val="006933BA"/>
    <w:rsid w:val="0069356E"/>
    <w:rsid w:val="00693889"/>
    <w:rsid w:val="006944FC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9762F"/>
    <w:rsid w:val="006A01E2"/>
    <w:rsid w:val="006A11E7"/>
    <w:rsid w:val="006A1781"/>
    <w:rsid w:val="006A1FC5"/>
    <w:rsid w:val="006A3CE0"/>
    <w:rsid w:val="006A647F"/>
    <w:rsid w:val="006A6705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347"/>
    <w:rsid w:val="006B38C0"/>
    <w:rsid w:val="006B500A"/>
    <w:rsid w:val="006B5EC4"/>
    <w:rsid w:val="006B7540"/>
    <w:rsid w:val="006B7913"/>
    <w:rsid w:val="006C040D"/>
    <w:rsid w:val="006C223A"/>
    <w:rsid w:val="006C247A"/>
    <w:rsid w:val="006C2FB5"/>
    <w:rsid w:val="006C45C4"/>
    <w:rsid w:val="006C4AA0"/>
    <w:rsid w:val="006C4CA6"/>
    <w:rsid w:val="006C54B3"/>
    <w:rsid w:val="006C6299"/>
    <w:rsid w:val="006C6505"/>
    <w:rsid w:val="006C78A1"/>
    <w:rsid w:val="006C7DF5"/>
    <w:rsid w:val="006D0194"/>
    <w:rsid w:val="006D0382"/>
    <w:rsid w:val="006D171A"/>
    <w:rsid w:val="006D1EFD"/>
    <w:rsid w:val="006D245C"/>
    <w:rsid w:val="006D2EEE"/>
    <w:rsid w:val="006D33BF"/>
    <w:rsid w:val="006D389D"/>
    <w:rsid w:val="006D462D"/>
    <w:rsid w:val="006D54AC"/>
    <w:rsid w:val="006D55BF"/>
    <w:rsid w:val="006D5E3F"/>
    <w:rsid w:val="006D6A00"/>
    <w:rsid w:val="006D75EE"/>
    <w:rsid w:val="006E05DA"/>
    <w:rsid w:val="006E0A29"/>
    <w:rsid w:val="006E1B5E"/>
    <w:rsid w:val="006E1F4B"/>
    <w:rsid w:val="006E265C"/>
    <w:rsid w:val="006E2B60"/>
    <w:rsid w:val="006E2CEE"/>
    <w:rsid w:val="006E2F3D"/>
    <w:rsid w:val="006E3F8B"/>
    <w:rsid w:val="006E3FD0"/>
    <w:rsid w:val="006E47FA"/>
    <w:rsid w:val="006E505D"/>
    <w:rsid w:val="006E5B7E"/>
    <w:rsid w:val="006E73E2"/>
    <w:rsid w:val="006E7A96"/>
    <w:rsid w:val="006E7B8F"/>
    <w:rsid w:val="006F0046"/>
    <w:rsid w:val="006F0B9E"/>
    <w:rsid w:val="006F1206"/>
    <w:rsid w:val="006F1E0E"/>
    <w:rsid w:val="006F2037"/>
    <w:rsid w:val="006F20E1"/>
    <w:rsid w:val="006F2D0D"/>
    <w:rsid w:val="006F39C0"/>
    <w:rsid w:val="006F3EF2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002"/>
    <w:rsid w:val="0070409A"/>
    <w:rsid w:val="00704421"/>
    <w:rsid w:val="00704B19"/>
    <w:rsid w:val="00704D5C"/>
    <w:rsid w:val="00705165"/>
    <w:rsid w:val="0070528C"/>
    <w:rsid w:val="00705CED"/>
    <w:rsid w:val="00707A1E"/>
    <w:rsid w:val="00707AA3"/>
    <w:rsid w:val="00707EB2"/>
    <w:rsid w:val="00711606"/>
    <w:rsid w:val="0071219D"/>
    <w:rsid w:val="00712975"/>
    <w:rsid w:val="0071411B"/>
    <w:rsid w:val="0071443E"/>
    <w:rsid w:val="0071553C"/>
    <w:rsid w:val="007158A6"/>
    <w:rsid w:val="00715AD9"/>
    <w:rsid w:val="00715C57"/>
    <w:rsid w:val="007161A4"/>
    <w:rsid w:val="00716434"/>
    <w:rsid w:val="00716657"/>
    <w:rsid w:val="007171C5"/>
    <w:rsid w:val="00721C8A"/>
    <w:rsid w:val="00721D8F"/>
    <w:rsid w:val="007225CA"/>
    <w:rsid w:val="00722A91"/>
    <w:rsid w:val="00722C88"/>
    <w:rsid w:val="00722E10"/>
    <w:rsid w:val="00723869"/>
    <w:rsid w:val="007246C7"/>
    <w:rsid w:val="00725653"/>
    <w:rsid w:val="0072676D"/>
    <w:rsid w:val="00727823"/>
    <w:rsid w:val="00730740"/>
    <w:rsid w:val="00730D56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4F70"/>
    <w:rsid w:val="00735058"/>
    <w:rsid w:val="007355C7"/>
    <w:rsid w:val="0073588E"/>
    <w:rsid w:val="00736237"/>
    <w:rsid w:val="007365E3"/>
    <w:rsid w:val="007372C2"/>
    <w:rsid w:val="007378B7"/>
    <w:rsid w:val="007379F9"/>
    <w:rsid w:val="00737C21"/>
    <w:rsid w:val="00737D90"/>
    <w:rsid w:val="007400D1"/>
    <w:rsid w:val="0074043A"/>
    <w:rsid w:val="00742006"/>
    <w:rsid w:val="007426CE"/>
    <w:rsid w:val="00742FED"/>
    <w:rsid w:val="00743858"/>
    <w:rsid w:val="007448D8"/>
    <w:rsid w:val="007449FA"/>
    <w:rsid w:val="00745332"/>
    <w:rsid w:val="0074730B"/>
    <w:rsid w:val="00747432"/>
    <w:rsid w:val="00747990"/>
    <w:rsid w:val="007507C7"/>
    <w:rsid w:val="00750F8A"/>
    <w:rsid w:val="00751036"/>
    <w:rsid w:val="00751CDB"/>
    <w:rsid w:val="00751D72"/>
    <w:rsid w:val="00751E90"/>
    <w:rsid w:val="00752154"/>
    <w:rsid w:val="00752DD5"/>
    <w:rsid w:val="00752F76"/>
    <w:rsid w:val="007534B0"/>
    <w:rsid w:val="0075373B"/>
    <w:rsid w:val="00753C9F"/>
    <w:rsid w:val="00753E65"/>
    <w:rsid w:val="0075400F"/>
    <w:rsid w:val="007564AF"/>
    <w:rsid w:val="0075786C"/>
    <w:rsid w:val="00757BB7"/>
    <w:rsid w:val="00760D52"/>
    <w:rsid w:val="00761C79"/>
    <w:rsid w:val="007626E6"/>
    <w:rsid w:val="00763593"/>
    <w:rsid w:val="00764316"/>
    <w:rsid w:val="007649E6"/>
    <w:rsid w:val="00764DB0"/>
    <w:rsid w:val="0076637E"/>
    <w:rsid w:val="0076701E"/>
    <w:rsid w:val="007672A6"/>
    <w:rsid w:val="007675BA"/>
    <w:rsid w:val="00770905"/>
    <w:rsid w:val="0077157E"/>
    <w:rsid w:val="007725B7"/>
    <w:rsid w:val="00773C50"/>
    <w:rsid w:val="00774208"/>
    <w:rsid w:val="00774447"/>
    <w:rsid w:val="00774588"/>
    <w:rsid w:val="00774DE7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670"/>
    <w:rsid w:val="00783CD3"/>
    <w:rsid w:val="007851CE"/>
    <w:rsid w:val="00785CC7"/>
    <w:rsid w:val="007861A1"/>
    <w:rsid w:val="007862C1"/>
    <w:rsid w:val="00786DFF"/>
    <w:rsid w:val="007875AD"/>
    <w:rsid w:val="00787976"/>
    <w:rsid w:val="00787A64"/>
    <w:rsid w:val="00787E99"/>
    <w:rsid w:val="00790E6A"/>
    <w:rsid w:val="007917BE"/>
    <w:rsid w:val="00793117"/>
    <w:rsid w:val="0079546F"/>
    <w:rsid w:val="007955F8"/>
    <w:rsid w:val="00795EF4"/>
    <w:rsid w:val="007963C8"/>
    <w:rsid w:val="007969FF"/>
    <w:rsid w:val="00796C5E"/>
    <w:rsid w:val="0079771F"/>
    <w:rsid w:val="00797EB9"/>
    <w:rsid w:val="007A07D6"/>
    <w:rsid w:val="007A16BE"/>
    <w:rsid w:val="007A1AB3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95B"/>
    <w:rsid w:val="007A7C45"/>
    <w:rsid w:val="007B0105"/>
    <w:rsid w:val="007B1628"/>
    <w:rsid w:val="007B17C9"/>
    <w:rsid w:val="007B25E5"/>
    <w:rsid w:val="007B2729"/>
    <w:rsid w:val="007B2E5C"/>
    <w:rsid w:val="007B3363"/>
    <w:rsid w:val="007B50D6"/>
    <w:rsid w:val="007B68BA"/>
    <w:rsid w:val="007B74CB"/>
    <w:rsid w:val="007C024F"/>
    <w:rsid w:val="007C0AFB"/>
    <w:rsid w:val="007C1248"/>
    <w:rsid w:val="007C221A"/>
    <w:rsid w:val="007C346E"/>
    <w:rsid w:val="007C37F7"/>
    <w:rsid w:val="007C3F84"/>
    <w:rsid w:val="007C4411"/>
    <w:rsid w:val="007C4B0F"/>
    <w:rsid w:val="007C55E6"/>
    <w:rsid w:val="007C5E66"/>
    <w:rsid w:val="007C63C6"/>
    <w:rsid w:val="007D0065"/>
    <w:rsid w:val="007D013E"/>
    <w:rsid w:val="007D0441"/>
    <w:rsid w:val="007D0563"/>
    <w:rsid w:val="007D07EA"/>
    <w:rsid w:val="007D0A9D"/>
    <w:rsid w:val="007D19D7"/>
    <w:rsid w:val="007D2DAF"/>
    <w:rsid w:val="007D4393"/>
    <w:rsid w:val="007D46C7"/>
    <w:rsid w:val="007D4DF4"/>
    <w:rsid w:val="007D5089"/>
    <w:rsid w:val="007D57D7"/>
    <w:rsid w:val="007D65BC"/>
    <w:rsid w:val="007D6CB0"/>
    <w:rsid w:val="007D7079"/>
    <w:rsid w:val="007D7206"/>
    <w:rsid w:val="007D7BC9"/>
    <w:rsid w:val="007E025F"/>
    <w:rsid w:val="007E3AF7"/>
    <w:rsid w:val="007E3F9E"/>
    <w:rsid w:val="007E45A5"/>
    <w:rsid w:val="007E5B96"/>
    <w:rsid w:val="007E6F8E"/>
    <w:rsid w:val="007E76D8"/>
    <w:rsid w:val="007E77CA"/>
    <w:rsid w:val="007F02A0"/>
    <w:rsid w:val="007F09F3"/>
    <w:rsid w:val="007F0F8F"/>
    <w:rsid w:val="007F12E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69BF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B06"/>
    <w:rsid w:val="00803EEE"/>
    <w:rsid w:val="00804925"/>
    <w:rsid w:val="00805BB6"/>
    <w:rsid w:val="0080682C"/>
    <w:rsid w:val="00806C7B"/>
    <w:rsid w:val="00806D0D"/>
    <w:rsid w:val="008076AE"/>
    <w:rsid w:val="008106AE"/>
    <w:rsid w:val="00810ECB"/>
    <w:rsid w:val="00811BF5"/>
    <w:rsid w:val="00811E12"/>
    <w:rsid w:val="0081423E"/>
    <w:rsid w:val="00815717"/>
    <w:rsid w:val="00816248"/>
    <w:rsid w:val="00816D4B"/>
    <w:rsid w:val="00817093"/>
    <w:rsid w:val="00817779"/>
    <w:rsid w:val="00817A33"/>
    <w:rsid w:val="00820ABA"/>
    <w:rsid w:val="00822647"/>
    <w:rsid w:val="00822BA5"/>
    <w:rsid w:val="008235B0"/>
    <w:rsid w:val="00823674"/>
    <w:rsid w:val="00824F5A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16BE"/>
    <w:rsid w:val="008316EC"/>
    <w:rsid w:val="008323AB"/>
    <w:rsid w:val="0083276F"/>
    <w:rsid w:val="0083309C"/>
    <w:rsid w:val="0083324F"/>
    <w:rsid w:val="008340A6"/>
    <w:rsid w:val="008347AB"/>
    <w:rsid w:val="008348B2"/>
    <w:rsid w:val="00835220"/>
    <w:rsid w:val="0083525F"/>
    <w:rsid w:val="00835626"/>
    <w:rsid w:val="00836099"/>
    <w:rsid w:val="00836902"/>
    <w:rsid w:val="00837745"/>
    <w:rsid w:val="008379C6"/>
    <w:rsid w:val="00840E3B"/>
    <w:rsid w:val="008419D0"/>
    <w:rsid w:val="008426CC"/>
    <w:rsid w:val="00843526"/>
    <w:rsid w:val="00843D55"/>
    <w:rsid w:val="00843DF3"/>
    <w:rsid w:val="00843E68"/>
    <w:rsid w:val="008442CD"/>
    <w:rsid w:val="00844527"/>
    <w:rsid w:val="008448D7"/>
    <w:rsid w:val="0084497D"/>
    <w:rsid w:val="008452FB"/>
    <w:rsid w:val="00845549"/>
    <w:rsid w:val="0084572F"/>
    <w:rsid w:val="00845CDC"/>
    <w:rsid w:val="008466A8"/>
    <w:rsid w:val="00846B8A"/>
    <w:rsid w:val="00846CCC"/>
    <w:rsid w:val="008471E4"/>
    <w:rsid w:val="00847796"/>
    <w:rsid w:val="00847A3E"/>
    <w:rsid w:val="008511C6"/>
    <w:rsid w:val="00851A79"/>
    <w:rsid w:val="0085220F"/>
    <w:rsid w:val="008523DA"/>
    <w:rsid w:val="00852554"/>
    <w:rsid w:val="00852D0D"/>
    <w:rsid w:val="00852DEE"/>
    <w:rsid w:val="008552B1"/>
    <w:rsid w:val="00855417"/>
    <w:rsid w:val="00855E87"/>
    <w:rsid w:val="008566D9"/>
    <w:rsid w:val="00857DC1"/>
    <w:rsid w:val="0086046E"/>
    <w:rsid w:val="00860C02"/>
    <w:rsid w:val="00860CCC"/>
    <w:rsid w:val="00862006"/>
    <w:rsid w:val="00862798"/>
    <w:rsid w:val="00862B8D"/>
    <w:rsid w:val="00862D99"/>
    <w:rsid w:val="008636FC"/>
    <w:rsid w:val="0086372B"/>
    <w:rsid w:val="00863E27"/>
    <w:rsid w:val="00864071"/>
    <w:rsid w:val="008644E3"/>
    <w:rsid w:val="00864685"/>
    <w:rsid w:val="0086516C"/>
    <w:rsid w:val="0086572B"/>
    <w:rsid w:val="0086590C"/>
    <w:rsid w:val="00866527"/>
    <w:rsid w:val="00866EED"/>
    <w:rsid w:val="0086714E"/>
    <w:rsid w:val="00867932"/>
    <w:rsid w:val="00867DB8"/>
    <w:rsid w:val="00870A0B"/>
    <w:rsid w:val="00870EBE"/>
    <w:rsid w:val="0087125F"/>
    <w:rsid w:val="008712B0"/>
    <w:rsid w:val="00872805"/>
    <w:rsid w:val="00872920"/>
    <w:rsid w:val="00872B35"/>
    <w:rsid w:val="00872B3C"/>
    <w:rsid w:val="008738E8"/>
    <w:rsid w:val="00873CFC"/>
    <w:rsid w:val="00874BC8"/>
    <w:rsid w:val="0087584F"/>
    <w:rsid w:val="00875AF5"/>
    <w:rsid w:val="00875D41"/>
    <w:rsid w:val="0087649B"/>
    <w:rsid w:val="0087728C"/>
    <w:rsid w:val="00877811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98A"/>
    <w:rsid w:val="00887BE3"/>
    <w:rsid w:val="00887D85"/>
    <w:rsid w:val="00890DB5"/>
    <w:rsid w:val="00891BB0"/>
    <w:rsid w:val="00892045"/>
    <w:rsid w:val="00892E8E"/>
    <w:rsid w:val="0089307E"/>
    <w:rsid w:val="00893C4F"/>
    <w:rsid w:val="00894AC2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4CA1"/>
    <w:rsid w:val="008A52C1"/>
    <w:rsid w:val="008A57DE"/>
    <w:rsid w:val="008A5C63"/>
    <w:rsid w:val="008A5DF8"/>
    <w:rsid w:val="008A61F6"/>
    <w:rsid w:val="008A6C37"/>
    <w:rsid w:val="008B00C1"/>
    <w:rsid w:val="008B0948"/>
    <w:rsid w:val="008B1048"/>
    <w:rsid w:val="008B153A"/>
    <w:rsid w:val="008B26D1"/>
    <w:rsid w:val="008B38EB"/>
    <w:rsid w:val="008B51DD"/>
    <w:rsid w:val="008B5735"/>
    <w:rsid w:val="008B5C30"/>
    <w:rsid w:val="008B7350"/>
    <w:rsid w:val="008C0118"/>
    <w:rsid w:val="008C0F6B"/>
    <w:rsid w:val="008C16C5"/>
    <w:rsid w:val="008C1AD5"/>
    <w:rsid w:val="008C1AF9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C7AF4"/>
    <w:rsid w:val="008C7D0F"/>
    <w:rsid w:val="008C7D12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425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8F7E13"/>
    <w:rsid w:val="009005E5"/>
    <w:rsid w:val="00901095"/>
    <w:rsid w:val="0090122A"/>
    <w:rsid w:val="009028A0"/>
    <w:rsid w:val="0090298E"/>
    <w:rsid w:val="0090401C"/>
    <w:rsid w:val="009041E5"/>
    <w:rsid w:val="00904518"/>
    <w:rsid w:val="00904987"/>
    <w:rsid w:val="00906B83"/>
    <w:rsid w:val="00906C4F"/>
    <w:rsid w:val="009077F9"/>
    <w:rsid w:val="0091067F"/>
    <w:rsid w:val="00910D26"/>
    <w:rsid w:val="009117CF"/>
    <w:rsid w:val="00911A8D"/>
    <w:rsid w:val="00911F22"/>
    <w:rsid w:val="00911F45"/>
    <w:rsid w:val="00913296"/>
    <w:rsid w:val="0091347F"/>
    <w:rsid w:val="00913808"/>
    <w:rsid w:val="0091572C"/>
    <w:rsid w:val="00915B5C"/>
    <w:rsid w:val="009200FB"/>
    <w:rsid w:val="00924522"/>
    <w:rsid w:val="0092454F"/>
    <w:rsid w:val="00924560"/>
    <w:rsid w:val="00926425"/>
    <w:rsid w:val="00926540"/>
    <w:rsid w:val="00926651"/>
    <w:rsid w:val="00926B66"/>
    <w:rsid w:val="00927011"/>
    <w:rsid w:val="009270AA"/>
    <w:rsid w:val="00927707"/>
    <w:rsid w:val="00930486"/>
    <w:rsid w:val="009307AB"/>
    <w:rsid w:val="0093114E"/>
    <w:rsid w:val="0093151C"/>
    <w:rsid w:val="00931A47"/>
    <w:rsid w:val="009329A2"/>
    <w:rsid w:val="00932BC3"/>
    <w:rsid w:val="00933F9F"/>
    <w:rsid w:val="00934003"/>
    <w:rsid w:val="00934D20"/>
    <w:rsid w:val="00935724"/>
    <w:rsid w:val="00935828"/>
    <w:rsid w:val="00936AD7"/>
    <w:rsid w:val="0093743C"/>
    <w:rsid w:val="00940DEC"/>
    <w:rsid w:val="009412D0"/>
    <w:rsid w:val="00941982"/>
    <w:rsid w:val="00942E5F"/>
    <w:rsid w:val="00944900"/>
    <w:rsid w:val="00944901"/>
    <w:rsid w:val="00944C88"/>
    <w:rsid w:val="00944DA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191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3E0"/>
    <w:rsid w:val="009565A0"/>
    <w:rsid w:val="00956D61"/>
    <w:rsid w:val="0096015F"/>
    <w:rsid w:val="009601FE"/>
    <w:rsid w:val="009605CB"/>
    <w:rsid w:val="0096177C"/>
    <w:rsid w:val="0096244F"/>
    <w:rsid w:val="00962612"/>
    <w:rsid w:val="009646AA"/>
    <w:rsid w:val="00964956"/>
    <w:rsid w:val="00964C96"/>
    <w:rsid w:val="00964FD8"/>
    <w:rsid w:val="00965B75"/>
    <w:rsid w:val="00965FFD"/>
    <w:rsid w:val="00966EBA"/>
    <w:rsid w:val="009670D2"/>
    <w:rsid w:val="00970421"/>
    <w:rsid w:val="00972BD4"/>
    <w:rsid w:val="00972E36"/>
    <w:rsid w:val="00972F89"/>
    <w:rsid w:val="0097365F"/>
    <w:rsid w:val="00973A26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5E68"/>
    <w:rsid w:val="00986D3E"/>
    <w:rsid w:val="00987D79"/>
    <w:rsid w:val="009905C4"/>
    <w:rsid w:val="00990755"/>
    <w:rsid w:val="00990E2C"/>
    <w:rsid w:val="00991568"/>
    <w:rsid w:val="00991FC4"/>
    <w:rsid w:val="009921B2"/>
    <w:rsid w:val="009934B5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52D"/>
    <w:rsid w:val="009B2757"/>
    <w:rsid w:val="009B4060"/>
    <w:rsid w:val="009B4A25"/>
    <w:rsid w:val="009B4E71"/>
    <w:rsid w:val="009B4EEC"/>
    <w:rsid w:val="009B5789"/>
    <w:rsid w:val="009B5A04"/>
    <w:rsid w:val="009B60CF"/>
    <w:rsid w:val="009B6CA6"/>
    <w:rsid w:val="009C0DED"/>
    <w:rsid w:val="009C1CA7"/>
    <w:rsid w:val="009C29D3"/>
    <w:rsid w:val="009C3596"/>
    <w:rsid w:val="009C3C4F"/>
    <w:rsid w:val="009C3EBE"/>
    <w:rsid w:val="009C47FF"/>
    <w:rsid w:val="009C516E"/>
    <w:rsid w:val="009C5AEE"/>
    <w:rsid w:val="009C5DE4"/>
    <w:rsid w:val="009C5E50"/>
    <w:rsid w:val="009C6AD8"/>
    <w:rsid w:val="009C6C1C"/>
    <w:rsid w:val="009D074B"/>
    <w:rsid w:val="009D19B5"/>
    <w:rsid w:val="009D1CF9"/>
    <w:rsid w:val="009D29DC"/>
    <w:rsid w:val="009D2B25"/>
    <w:rsid w:val="009D3164"/>
    <w:rsid w:val="009D4722"/>
    <w:rsid w:val="009D4924"/>
    <w:rsid w:val="009D4C9B"/>
    <w:rsid w:val="009D52FE"/>
    <w:rsid w:val="009D539E"/>
    <w:rsid w:val="009D5B24"/>
    <w:rsid w:val="009D6596"/>
    <w:rsid w:val="009D69D4"/>
    <w:rsid w:val="009D787A"/>
    <w:rsid w:val="009D798A"/>
    <w:rsid w:val="009D7C53"/>
    <w:rsid w:val="009D7F51"/>
    <w:rsid w:val="009E08FF"/>
    <w:rsid w:val="009E12C0"/>
    <w:rsid w:val="009E1505"/>
    <w:rsid w:val="009E236E"/>
    <w:rsid w:val="009E2BB6"/>
    <w:rsid w:val="009E37A5"/>
    <w:rsid w:val="009E38BB"/>
    <w:rsid w:val="009E3B34"/>
    <w:rsid w:val="009E3ECA"/>
    <w:rsid w:val="009E528F"/>
    <w:rsid w:val="009E6694"/>
    <w:rsid w:val="009E69F4"/>
    <w:rsid w:val="009E6A77"/>
    <w:rsid w:val="009E7B9F"/>
    <w:rsid w:val="009E7D0D"/>
    <w:rsid w:val="009F0194"/>
    <w:rsid w:val="009F0434"/>
    <w:rsid w:val="009F06C0"/>
    <w:rsid w:val="009F0ED2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363"/>
    <w:rsid w:val="009F7B1E"/>
    <w:rsid w:val="009F7F53"/>
    <w:rsid w:val="00A00699"/>
    <w:rsid w:val="00A00AC9"/>
    <w:rsid w:val="00A01562"/>
    <w:rsid w:val="00A0258B"/>
    <w:rsid w:val="00A02B31"/>
    <w:rsid w:val="00A04784"/>
    <w:rsid w:val="00A054B7"/>
    <w:rsid w:val="00A0557B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2B2C"/>
    <w:rsid w:val="00A13465"/>
    <w:rsid w:val="00A13A9E"/>
    <w:rsid w:val="00A13D40"/>
    <w:rsid w:val="00A14B2D"/>
    <w:rsid w:val="00A1573F"/>
    <w:rsid w:val="00A159A9"/>
    <w:rsid w:val="00A15B79"/>
    <w:rsid w:val="00A174D5"/>
    <w:rsid w:val="00A2046A"/>
    <w:rsid w:val="00A20D7F"/>
    <w:rsid w:val="00A20E52"/>
    <w:rsid w:val="00A239B1"/>
    <w:rsid w:val="00A23CF8"/>
    <w:rsid w:val="00A246E6"/>
    <w:rsid w:val="00A24926"/>
    <w:rsid w:val="00A2580C"/>
    <w:rsid w:val="00A266E0"/>
    <w:rsid w:val="00A2674E"/>
    <w:rsid w:val="00A273BD"/>
    <w:rsid w:val="00A31741"/>
    <w:rsid w:val="00A3175D"/>
    <w:rsid w:val="00A31BDA"/>
    <w:rsid w:val="00A33A50"/>
    <w:rsid w:val="00A33DF5"/>
    <w:rsid w:val="00A33E67"/>
    <w:rsid w:val="00A33FC8"/>
    <w:rsid w:val="00A3450B"/>
    <w:rsid w:val="00A34A1F"/>
    <w:rsid w:val="00A34BFF"/>
    <w:rsid w:val="00A35C83"/>
    <w:rsid w:val="00A400F1"/>
    <w:rsid w:val="00A4039E"/>
    <w:rsid w:val="00A4050B"/>
    <w:rsid w:val="00A40887"/>
    <w:rsid w:val="00A4149E"/>
    <w:rsid w:val="00A414A3"/>
    <w:rsid w:val="00A41754"/>
    <w:rsid w:val="00A417A7"/>
    <w:rsid w:val="00A41858"/>
    <w:rsid w:val="00A4371E"/>
    <w:rsid w:val="00A44A72"/>
    <w:rsid w:val="00A44C87"/>
    <w:rsid w:val="00A450E9"/>
    <w:rsid w:val="00A452D5"/>
    <w:rsid w:val="00A45895"/>
    <w:rsid w:val="00A459D5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575A6"/>
    <w:rsid w:val="00A57AE5"/>
    <w:rsid w:val="00A60CB7"/>
    <w:rsid w:val="00A61974"/>
    <w:rsid w:val="00A61B55"/>
    <w:rsid w:val="00A61C81"/>
    <w:rsid w:val="00A6466F"/>
    <w:rsid w:val="00A656A0"/>
    <w:rsid w:val="00A65A9A"/>
    <w:rsid w:val="00A66511"/>
    <w:rsid w:val="00A727B4"/>
    <w:rsid w:val="00A72D96"/>
    <w:rsid w:val="00A731C6"/>
    <w:rsid w:val="00A742EA"/>
    <w:rsid w:val="00A746ED"/>
    <w:rsid w:val="00A7483B"/>
    <w:rsid w:val="00A75DF1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B54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285C"/>
    <w:rsid w:val="00A92DA8"/>
    <w:rsid w:val="00A92F2E"/>
    <w:rsid w:val="00A947D8"/>
    <w:rsid w:val="00A9517F"/>
    <w:rsid w:val="00A9569C"/>
    <w:rsid w:val="00A958AC"/>
    <w:rsid w:val="00A961FE"/>
    <w:rsid w:val="00A96D69"/>
    <w:rsid w:val="00A97530"/>
    <w:rsid w:val="00AA0116"/>
    <w:rsid w:val="00AA0F8B"/>
    <w:rsid w:val="00AA1168"/>
    <w:rsid w:val="00AA1919"/>
    <w:rsid w:val="00AA1C35"/>
    <w:rsid w:val="00AA200D"/>
    <w:rsid w:val="00AA258C"/>
    <w:rsid w:val="00AA30D7"/>
    <w:rsid w:val="00AA3374"/>
    <w:rsid w:val="00AA34AF"/>
    <w:rsid w:val="00AA34F2"/>
    <w:rsid w:val="00AA3CBF"/>
    <w:rsid w:val="00AA3DED"/>
    <w:rsid w:val="00AA4B25"/>
    <w:rsid w:val="00AA53C6"/>
    <w:rsid w:val="00AA55B0"/>
    <w:rsid w:val="00AA5986"/>
    <w:rsid w:val="00AA5CDE"/>
    <w:rsid w:val="00AA6CE4"/>
    <w:rsid w:val="00AA6DA9"/>
    <w:rsid w:val="00AA7ECF"/>
    <w:rsid w:val="00AB00BD"/>
    <w:rsid w:val="00AB0326"/>
    <w:rsid w:val="00AB0346"/>
    <w:rsid w:val="00AB0940"/>
    <w:rsid w:val="00AB0F98"/>
    <w:rsid w:val="00AB1493"/>
    <w:rsid w:val="00AB1BCB"/>
    <w:rsid w:val="00AB1D17"/>
    <w:rsid w:val="00AB2100"/>
    <w:rsid w:val="00AB24F5"/>
    <w:rsid w:val="00AB25DB"/>
    <w:rsid w:val="00AB2A4E"/>
    <w:rsid w:val="00AB2B3A"/>
    <w:rsid w:val="00AB2CBC"/>
    <w:rsid w:val="00AB455E"/>
    <w:rsid w:val="00AB4F8C"/>
    <w:rsid w:val="00AB5AD4"/>
    <w:rsid w:val="00AB61B9"/>
    <w:rsid w:val="00AB7F35"/>
    <w:rsid w:val="00AC0352"/>
    <w:rsid w:val="00AC0C31"/>
    <w:rsid w:val="00AC0E41"/>
    <w:rsid w:val="00AC3153"/>
    <w:rsid w:val="00AC44DE"/>
    <w:rsid w:val="00AC4A78"/>
    <w:rsid w:val="00AC4B62"/>
    <w:rsid w:val="00AC4C96"/>
    <w:rsid w:val="00AC6130"/>
    <w:rsid w:val="00AC6F5C"/>
    <w:rsid w:val="00AC6F8A"/>
    <w:rsid w:val="00AC72C9"/>
    <w:rsid w:val="00AC7E83"/>
    <w:rsid w:val="00AD1DCE"/>
    <w:rsid w:val="00AD286B"/>
    <w:rsid w:val="00AD2D73"/>
    <w:rsid w:val="00AD30B1"/>
    <w:rsid w:val="00AD3DDF"/>
    <w:rsid w:val="00AD4118"/>
    <w:rsid w:val="00AD5F80"/>
    <w:rsid w:val="00AD61B4"/>
    <w:rsid w:val="00AD6FA1"/>
    <w:rsid w:val="00AE0140"/>
    <w:rsid w:val="00AE06F5"/>
    <w:rsid w:val="00AE0807"/>
    <w:rsid w:val="00AE087D"/>
    <w:rsid w:val="00AE11D5"/>
    <w:rsid w:val="00AE170D"/>
    <w:rsid w:val="00AE1B50"/>
    <w:rsid w:val="00AE1DED"/>
    <w:rsid w:val="00AE1E98"/>
    <w:rsid w:val="00AE34A8"/>
    <w:rsid w:val="00AE3696"/>
    <w:rsid w:val="00AE3E9B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B7A"/>
    <w:rsid w:val="00AF38FD"/>
    <w:rsid w:val="00AF3DC0"/>
    <w:rsid w:val="00AF432C"/>
    <w:rsid w:val="00AF5A17"/>
    <w:rsid w:val="00AF61EF"/>
    <w:rsid w:val="00AF66F6"/>
    <w:rsid w:val="00AF6E0E"/>
    <w:rsid w:val="00AF6FDB"/>
    <w:rsid w:val="00AF7378"/>
    <w:rsid w:val="00AF7FFB"/>
    <w:rsid w:val="00B00A26"/>
    <w:rsid w:val="00B01E5E"/>
    <w:rsid w:val="00B02659"/>
    <w:rsid w:val="00B02B1A"/>
    <w:rsid w:val="00B02D9E"/>
    <w:rsid w:val="00B030A6"/>
    <w:rsid w:val="00B033B9"/>
    <w:rsid w:val="00B03ABC"/>
    <w:rsid w:val="00B03EC9"/>
    <w:rsid w:val="00B0532A"/>
    <w:rsid w:val="00B0559F"/>
    <w:rsid w:val="00B06BEF"/>
    <w:rsid w:val="00B10670"/>
    <w:rsid w:val="00B10E9A"/>
    <w:rsid w:val="00B1389F"/>
    <w:rsid w:val="00B1394E"/>
    <w:rsid w:val="00B13A44"/>
    <w:rsid w:val="00B13AD9"/>
    <w:rsid w:val="00B13D00"/>
    <w:rsid w:val="00B1540A"/>
    <w:rsid w:val="00B1603F"/>
    <w:rsid w:val="00B1609B"/>
    <w:rsid w:val="00B20093"/>
    <w:rsid w:val="00B21E3D"/>
    <w:rsid w:val="00B225D5"/>
    <w:rsid w:val="00B229B9"/>
    <w:rsid w:val="00B22F09"/>
    <w:rsid w:val="00B230E6"/>
    <w:rsid w:val="00B23841"/>
    <w:rsid w:val="00B23916"/>
    <w:rsid w:val="00B23F2F"/>
    <w:rsid w:val="00B241DE"/>
    <w:rsid w:val="00B243D0"/>
    <w:rsid w:val="00B24697"/>
    <w:rsid w:val="00B25238"/>
    <w:rsid w:val="00B25539"/>
    <w:rsid w:val="00B255D8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C15"/>
    <w:rsid w:val="00B32CFB"/>
    <w:rsid w:val="00B331A7"/>
    <w:rsid w:val="00B34E1C"/>
    <w:rsid w:val="00B34E7E"/>
    <w:rsid w:val="00B34FA0"/>
    <w:rsid w:val="00B35271"/>
    <w:rsid w:val="00B35831"/>
    <w:rsid w:val="00B36FAB"/>
    <w:rsid w:val="00B37634"/>
    <w:rsid w:val="00B37DCD"/>
    <w:rsid w:val="00B4028A"/>
    <w:rsid w:val="00B40C35"/>
    <w:rsid w:val="00B41D5C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20A"/>
    <w:rsid w:val="00B503FF"/>
    <w:rsid w:val="00B50DE8"/>
    <w:rsid w:val="00B50F2A"/>
    <w:rsid w:val="00B52B80"/>
    <w:rsid w:val="00B52D13"/>
    <w:rsid w:val="00B53135"/>
    <w:rsid w:val="00B53A6D"/>
    <w:rsid w:val="00B53D44"/>
    <w:rsid w:val="00B5441A"/>
    <w:rsid w:val="00B5558C"/>
    <w:rsid w:val="00B5599B"/>
    <w:rsid w:val="00B55FC6"/>
    <w:rsid w:val="00B57079"/>
    <w:rsid w:val="00B573A3"/>
    <w:rsid w:val="00B57B6A"/>
    <w:rsid w:val="00B602FC"/>
    <w:rsid w:val="00B60D87"/>
    <w:rsid w:val="00B6146E"/>
    <w:rsid w:val="00B6174E"/>
    <w:rsid w:val="00B61770"/>
    <w:rsid w:val="00B62796"/>
    <w:rsid w:val="00B6307C"/>
    <w:rsid w:val="00B630D1"/>
    <w:rsid w:val="00B65A1D"/>
    <w:rsid w:val="00B66C42"/>
    <w:rsid w:val="00B67B13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77DF5"/>
    <w:rsid w:val="00B8277E"/>
    <w:rsid w:val="00B82D43"/>
    <w:rsid w:val="00B83839"/>
    <w:rsid w:val="00B84164"/>
    <w:rsid w:val="00B852BB"/>
    <w:rsid w:val="00B853C3"/>
    <w:rsid w:val="00B85B01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4F3E"/>
    <w:rsid w:val="00B950C1"/>
    <w:rsid w:val="00B952F3"/>
    <w:rsid w:val="00B954CF"/>
    <w:rsid w:val="00B956DB"/>
    <w:rsid w:val="00B95A41"/>
    <w:rsid w:val="00B96CDD"/>
    <w:rsid w:val="00B9750A"/>
    <w:rsid w:val="00B97CCD"/>
    <w:rsid w:val="00B97E84"/>
    <w:rsid w:val="00B97FA5"/>
    <w:rsid w:val="00BA070E"/>
    <w:rsid w:val="00BA07C9"/>
    <w:rsid w:val="00BA2341"/>
    <w:rsid w:val="00BA2C28"/>
    <w:rsid w:val="00BA2EA3"/>
    <w:rsid w:val="00BA357F"/>
    <w:rsid w:val="00BA4AC9"/>
    <w:rsid w:val="00BA53AC"/>
    <w:rsid w:val="00BA5450"/>
    <w:rsid w:val="00BA59B4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622B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1A8F"/>
    <w:rsid w:val="00BD3187"/>
    <w:rsid w:val="00BD39FF"/>
    <w:rsid w:val="00BD6CDA"/>
    <w:rsid w:val="00BD6F7E"/>
    <w:rsid w:val="00BD7376"/>
    <w:rsid w:val="00BD787C"/>
    <w:rsid w:val="00BD7ABA"/>
    <w:rsid w:val="00BD7C49"/>
    <w:rsid w:val="00BE07C5"/>
    <w:rsid w:val="00BE1832"/>
    <w:rsid w:val="00BE1AAD"/>
    <w:rsid w:val="00BE2195"/>
    <w:rsid w:val="00BE23B5"/>
    <w:rsid w:val="00BE23EF"/>
    <w:rsid w:val="00BE38C2"/>
    <w:rsid w:val="00BE38D9"/>
    <w:rsid w:val="00BE3E54"/>
    <w:rsid w:val="00BE40E4"/>
    <w:rsid w:val="00BE428D"/>
    <w:rsid w:val="00BE4369"/>
    <w:rsid w:val="00BE4641"/>
    <w:rsid w:val="00BE5541"/>
    <w:rsid w:val="00BE598B"/>
    <w:rsid w:val="00BE6711"/>
    <w:rsid w:val="00BE6ADD"/>
    <w:rsid w:val="00BE762F"/>
    <w:rsid w:val="00BF0062"/>
    <w:rsid w:val="00BF03A5"/>
    <w:rsid w:val="00BF16EA"/>
    <w:rsid w:val="00BF21D2"/>
    <w:rsid w:val="00BF26BB"/>
    <w:rsid w:val="00BF27C1"/>
    <w:rsid w:val="00BF3E31"/>
    <w:rsid w:val="00BF3E94"/>
    <w:rsid w:val="00BF473E"/>
    <w:rsid w:val="00BF4A39"/>
    <w:rsid w:val="00BF623A"/>
    <w:rsid w:val="00BF66CA"/>
    <w:rsid w:val="00BF7E4C"/>
    <w:rsid w:val="00C00FBB"/>
    <w:rsid w:val="00C02208"/>
    <w:rsid w:val="00C02A11"/>
    <w:rsid w:val="00C03D79"/>
    <w:rsid w:val="00C04B0D"/>
    <w:rsid w:val="00C04C72"/>
    <w:rsid w:val="00C04FC9"/>
    <w:rsid w:val="00C053EF"/>
    <w:rsid w:val="00C05FE9"/>
    <w:rsid w:val="00C06F01"/>
    <w:rsid w:val="00C0766C"/>
    <w:rsid w:val="00C1068A"/>
    <w:rsid w:val="00C1264C"/>
    <w:rsid w:val="00C12EA3"/>
    <w:rsid w:val="00C13D1F"/>
    <w:rsid w:val="00C13FA7"/>
    <w:rsid w:val="00C1408B"/>
    <w:rsid w:val="00C14BB6"/>
    <w:rsid w:val="00C14D81"/>
    <w:rsid w:val="00C152CB"/>
    <w:rsid w:val="00C160CE"/>
    <w:rsid w:val="00C1630D"/>
    <w:rsid w:val="00C165D8"/>
    <w:rsid w:val="00C16FAF"/>
    <w:rsid w:val="00C17408"/>
    <w:rsid w:val="00C1759E"/>
    <w:rsid w:val="00C20B2C"/>
    <w:rsid w:val="00C20D9F"/>
    <w:rsid w:val="00C20EC1"/>
    <w:rsid w:val="00C210DB"/>
    <w:rsid w:val="00C21FE1"/>
    <w:rsid w:val="00C22658"/>
    <w:rsid w:val="00C23FE3"/>
    <w:rsid w:val="00C24D48"/>
    <w:rsid w:val="00C266EC"/>
    <w:rsid w:val="00C26792"/>
    <w:rsid w:val="00C26953"/>
    <w:rsid w:val="00C26B1E"/>
    <w:rsid w:val="00C2700D"/>
    <w:rsid w:val="00C27D7A"/>
    <w:rsid w:val="00C30705"/>
    <w:rsid w:val="00C3155E"/>
    <w:rsid w:val="00C32BC9"/>
    <w:rsid w:val="00C331D4"/>
    <w:rsid w:val="00C3422C"/>
    <w:rsid w:val="00C34395"/>
    <w:rsid w:val="00C35075"/>
    <w:rsid w:val="00C35914"/>
    <w:rsid w:val="00C36499"/>
    <w:rsid w:val="00C37035"/>
    <w:rsid w:val="00C373D9"/>
    <w:rsid w:val="00C41A6E"/>
    <w:rsid w:val="00C42267"/>
    <w:rsid w:val="00C42B5A"/>
    <w:rsid w:val="00C42FC7"/>
    <w:rsid w:val="00C43FAE"/>
    <w:rsid w:val="00C44D02"/>
    <w:rsid w:val="00C45830"/>
    <w:rsid w:val="00C462E2"/>
    <w:rsid w:val="00C469FE"/>
    <w:rsid w:val="00C46ED7"/>
    <w:rsid w:val="00C4738E"/>
    <w:rsid w:val="00C4745C"/>
    <w:rsid w:val="00C47EC8"/>
    <w:rsid w:val="00C506C2"/>
    <w:rsid w:val="00C5107F"/>
    <w:rsid w:val="00C514D5"/>
    <w:rsid w:val="00C52114"/>
    <w:rsid w:val="00C5285E"/>
    <w:rsid w:val="00C52D59"/>
    <w:rsid w:val="00C5537B"/>
    <w:rsid w:val="00C554A3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BE"/>
    <w:rsid w:val="00C616D7"/>
    <w:rsid w:val="00C61A53"/>
    <w:rsid w:val="00C62024"/>
    <w:rsid w:val="00C62398"/>
    <w:rsid w:val="00C628FB"/>
    <w:rsid w:val="00C62E30"/>
    <w:rsid w:val="00C62F98"/>
    <w:rsid w:val="00C638D3"/>
    <w:rsid w:val="00C70AF6"/>
    <w:rsid w:val="00C70FF0"/>
    <w:rsid w:val="00C71264"/>
    <w:rsid w:val="00C72F54"/>
    <w:rsid w:val="00C739D6"/>
    <w:rsid w:val="00C73A9C"/>
    <w:rsid w:val="00C743BB"/>
    <w:rsid w:val="00C759E3"/>
    <w:rsid w:val="00C760BD"/>
    <w:rsid w:val="00C760D2"/>
    <w:rsid w:val="00C764A9"/>
    <w:rsid w:val="00C76C91"/>
    <w:rsid w:val="00C770FC"/>
    <w:rsid w:val="00C77D47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39F7"/>
    <w:rsid w:val="00C84394"/>
    <w:rsid w:val="00C859C2"/>
    <w:rsid w:val="00C85B36"/>
    <w:rsid w:val="00C85BC2"/>
    <w:rsid w:val="00C86EE3"/>
    <w:rsid w:val="00C86FB6"/>
    <w:rsid w:val="00C86FEB"/>
    <w:rsid w:val="00C904EE"/>
    <w:rsid w:val="00C90FFF"/>
    <w:rsid w:val="00C91434"/>
    <w:rsid w:val="00C92323"/>
    <w:rsid w:val="00C92420"/>
    <w:rsid w:val="00C92834"/>
    <w:rsid w:val="00C92E0C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3E"/>
    <w:rsid w:val="00C97EE2"/>
    <w:rsid w:val="00CA034D"/>
    <w:rsid w:val="00CA0770"/>
    <w:rsid w:val="00CA0CE2"/>
    <w:rsid w:val="00CA1847"/>
    <w:rsid w:val="00CA257E"/>
    <w:rsid w:val="00CA2D56"/>
    <w:rsid w:val="00CA40FD"/>
    <w:rsid w:val="00CA42E3"/>
    <w:rsid w:val="00CA43F5"/>
    <w:rsid w:val="00CA5833"/>
    <w:rsid w:val="00CA60C2"/>
    <w:rsid w:val="00CA6B93"/>
    <w:rsid w:val="00CA6FF7"/>
    <w:rsid w:val="00CA76C3"/>
    <w:rsid w:val="00CA79B7"/>
    <w:rsid w:val="00CB0263"/>
    <w:rsid w:val="00CB056F"/>
    <w:rsid w:val="00CB0A4E"/>
    <w:rsid w:val="00CB10B3"/>
    <w:rsid w:val="00CB165F"/>
    <w:rsid w:val="00CB2CD1"/>
    <w:rsid w:val="00CB34FE"/>
    <w:rsid w:val="00CB408B"/>
    <w:rsid w:val="00CB42EF"/>
    <w:rsid w:val="00CB52DF"/>
    <w:rsid w:val="00CB5983"/>
    <w:rsid w:val="00CB6305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4FAD"/>
    <w:rsid w:val="00CC54A6"/>
    <w:rsid w:val="00CC5D0B"/>
    <w:rsid w:val="00CC6A7D"/>
    <w:rsid w:val="00CC6EF0"/>
    <w:rsid w:val="00CC7069"/>
    <w:rsid w:val="00CC7705"/>
    <w:rsid w:val="00CC77E5"/>
    <w:rsid w:val="00CC7C42"/>
    <w:rsid w:val="00CC7D3A"/>
    <w:rsid w:val="00CD03E4"/>
    <w:rsid w:val="00CD08A1"/>
    <w:rsid w:val="00CD1CEB"/>
    <w:rsid w:val="00CD1D1D"/>
    <w:rsid w:val="00CD2212"/>
    <w:rsid w:val="00CD34DC"/>
    <w:rsid w:val="00CD3FAF"/>
    <w:rsid w:val="00CD4B26"/>
    <w:rsid w:val="00CD5D01"/>
    <w:rsid w:val="00CD5D34"/>
    <w:rsid w:val="00CD6A4E"/>
    <w:rsid w:val="00CD6A95"/>
    <w:rsid w:val="00CD6ADF"/>
    <w:rsid w:val="00CD7776"/>
    <w:rsid w:val="00CE04F8"/>
    <w:rsid w:val="00CE0537"/>
    <w:rsid w:val="00CE1B07"/>
    <w:rsid w:val="00CE1BA1"/>
    <w:rsid w:val="00CE356A"/>
    <w:rsid w:val="00CE36EC"/>
    <w:rsid w:val="00CE38D8"/>
    <w:rsid w:val="00CE3C9F"/>
    <w:rsid w:val="00CE4B39"/>
    <w:rsid w:val="00CE4C78"/>
    <w:rsid w:val="00CE560D"/>
    <w:rsid w:val="00CE577F"/>
    <w:rsid w:val="00CE6244"/>
    <w:rsid w:val="00CE69C7"/>
    <w:rsid w:val="00CE6D4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699A"/>
    <w:rsid w:val="00CF7229"/>
    <w:rsid w:val="00CF7DCC"/>
    <w:rsid w:val="00D000BA"/>
    <w:rsid w:val="00D001C0"/>
    <w:rsid w:val="00D00A68"/>
    <w:rsid w:val="00D00E81"/>
    <w:rsid w:val="00D00F35"/>
    <w:rsid w:val="00D011F4"/>
    <w:rsid w:val="00D019A6"/>
    <w:rsid w:val="00D01E8D"/>
    <w:rsid w:val="00D027B8"/>
    <w:rsid w:val="00D02B85"/>
    <w:rsid w:val="00D032CE"/>
    <w:rsid w:val="00D03FC6"/>
    <w:rsid w:val="00D0466F"/>
    <w:rsid w:val="00D04DFD"/>
    <w:rsid w:val="00D05349"/>
    <w:rsid w:val="00D06176"/>
    <w:rsid w:val="00D06DB6"/>
    <w:rsid w:val="00D078A1"/>
    <w:rsid w:val="00D07E02"/>
    <w:rsid w:val="00D102B1"/>
    <w:rsid w:val="00D10903"/>
    <w:rsid w:val="00D11198"/>
    <w:rsid w:val="00D11C59"/>
    <w:rsid w:val="00D139A5"/>
    <w:rsid w:val="00D141E7"/>
    <w:rsid w:val="00D150E6"/>
    <w:rsid w:val="00D15D5F"/>
    <w:rsid w:val="00D1626C"/>
    <w:rsid w:val="00D168D0"/>
    <w:rsid w:val="00D17AB5"/>
    <w:rsid w:val="00D20119"/>
    <w:rsid w:val="00D20723"/>
    <w:rsid w:val="00D20EB7"/>
    <w:rsid w:val="00D2191F"/>
    <w:rsid w:val="00D219CB"/>
    <w:rsid w:val="00D21B56"/>
    <w:rsid w:val="00D21BAC"/>
    <w:rsid w:val="00D2271E"/>
    <w:rsid w:val="00D2279D"/>
    <w:rsid w:val="00D22EE4"/>
    <w:rsid w:val="00D23FE6"/>
    <w:rsid w:val="00D24096"/>
    <w:rsid w:val="00D255DA"/>
    <w:rsid w:val="00D25BF6"/>
    <w:rsid w:val="00D266AF"/>
    <w:rsid w:val="00D27738"/>
    <w:rsid w:val="00D27BD1"/>
    <w:rsid w:val="00D3081D"/>
    <w:rsid w:val="00D31747"/>
    <w:rsid w:val="00D32327"/>
    <w:rsid w:val="00D32B6A"/>
    <w:rsid w:val="00D33A63"/>
    <w:rsid w:val="00D33FD6"/>
    <w:rsid w:val="00D34C4B"/>
    <w:rsid w:val="00D359D5"/>
    <w:rsid w:val="00D35D8E"/>
    <w:rsid w:val="00D35FB9"/>
    <w:rsid w:val="00D3650F"/>
    <w:rsid w:val="00D371A9"/>
    <w:rsid w:val="00D37DF4"/>
    <w:rsid w:val="00D40657"/>
    <w:rsid w:val="00D423C5"/>
    <w:rsid w:val="00D455EF"/>
    <w:rsid w:val="00D45D4E"/>
    <w:rsid w:val="00D46711"/>
    <w:rsid w:val="00D46732"/>
    <w:rsid w:val="00D46E1F"/>
    <w:rsid w:val="00D47A50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3D7E"/>
    <w:rsid w:val="00D63DE7"/>
    <w:rsid w:val="00D63EA7"/>
    <w:rsid w:val="00D648AF"/>
    <w:rsid w:val="00D64BB5"/>
    <w:rsid w:val="00D64C91"/>
    <w:rsid w:val="00D64D55"/>
    <w:rsid w:val="00D6579E"/>
    <w:rsid w:val="00D676B8"/>
    <w:rsid w:val="00D70A7D"/>
    <w:rsid w:val="00D71A74"/>
    <w:rsid w:val="00D71CB0"/>
    <w:rsid w:val="00D72F01"/>
    <w:rsid w:val="00D736E2"/>
    <w:rsid w:val="00D738EF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76B52"/>
    <w:rsid w:val="00D773E6"/>
    <w:rsid w:val="00D8006D"/>
    <w:rsid w:val="00D80949"/>
    <w:rsid w:val="00D845D8"/>
    <w:rsid w:val="00D84713"/>
    <w:rsid w:val="00D849C7"/>
    <w:rsid w:val="00D85100"/>
    <w:rsid w:val="00D8533B"/>
    <w:rsid w:val="00D872E4"/>
    <w:rsid w:val="00D911EB"/>
    <w:rsid w:val="00D916DA"/>
    <w:rsid w:val="00D91C1B"/>
    <w:rsid w:val="00D9207E"/>
    <w:rsid w:val="00D92368"/>
    <w:rsid w:val="00D92DB7"/>
    <w:rsid w:val="00D96420"/>
    <w:rsid w:val="00D96E22"/>
    <w:rsid w:val="00D9736B"/>
    <w:rsid w:val="00DA0729"/>
    <w:rsid w:val="00DA08E2"/>
    <w:rsid w:val="00DA1AD4"/>
    <w:rsid w:val="00DA2BC9"/>
    <w:rsid w:val="00DA3186"/>
    <w:rsid w:val="00DA3954"/>
    <w:rsid w:val="00DA3AC2"/>
    <w:rsid w:val="00DA3CBE"/>
    <w:rsid w:val="00DA4371"/>
    <w:rsid w:val="00DA44F6"/>
    <w:rsid w:val="00DA49E7"/>
    <w:rsid w:val="00DA4A54"/>
    <w:rsid w:val="00DA57CC"/>
    <w:rsid w:val="00DA5BEB"/>
    <w:rsid w:val="00DA5DE4"/>
    <w:rsid w:val="00DA638B"/>
    <w:rsid w:val="00DA6568"/>
    <w:rsid w:val="00DA697F"/>
    <w:rsid w:val="00DA7BB0"/>
    <w:rsid w:val="00DA7E9D"/>
    <w:rsid w:val="00DB052D"/>
    <w:rsid w:val="00DB07AD"/>
    <w:rsid w:val="00DB0B39"/>
    <w:rsid w:val="00DB0FC2"/>
    <w:rsid w:val="00DB12DA"/>
    <w:rsid w:val="00DB24E5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102"/>
    <w:rsid w:val="00DC4B7F"/>
    <w:rsid w:val="00DC4D5A"/>
    <w:rsid w:val="00DC5342"/>
    <w:rsid w:val="00DC5966"/>
    <w:rsid w:val="00DC631C"/>
    <w:rsid w:val="00DC6380"/>
    <w:rsid w:val="00DC6670"/>
    <w:rsid w:val="00DC66F8"/>
    <w:rsid w:val="00DC69A8"/>
    <w:rsid w:val="00DC714D"/>
    <w:rsid w:val="00DC781F"/>
    <w:rsid w:val="00DD1A13"/>
    <w:rsid w:val="00DD36B2"/>
    <w:rsid w:val="00DD3909"/>
    <w:rsid w:val="00DD3A1E"/>
    <w:rsid w:val="00DD447A"/>
    <w:rsid w:val="00DD4692"/>
    <w:rsid w:val="00DD4B6A"/>
    <w:rsid w:val="00DD4D09"/>
    <w:rsid w:val="00DD6158"/>
    <w:rsid w:val="00DD6D38"/>
    <w:rsid w:val="00DD7B81"/>
    <w:rsid w:val="00DD7D8D"/>
    <w:rsid w:val="00DD7DD5"/>
    <w:rsid w:val="00DE0BE3"/>
    <w:rsid w:val="00DE0D03"/>
    <w:rsid w:val="00DE11C7"/>
    <w:rsid w:val="00DE1561"/>
    <w:rsid w:val="00DE1805"/>
    <w:rsid w:val="00DE18EA"/>
    <w:rsid w:val="00DE1B7C"/>
    <w:rsid w:val="00DE2113"/>
    <w:rsid w:val="00DE236A"/>
    <w:rsid w:val="00DE27B2"/>
    <w:rsid w:val="00DE3C9F"/>
    <w:rsid w:val="00DE4ABB"/>
    <w:rsid w:val="00DE4FEF"/>
    <w:rsid w:val="00DE4FFF"/>
    <w:rsid w:val="00DE52CE"/>
    <w:rsid w:val="00DE5630"/>
    <w:rsid w:val="00DE5B09"/>
    <w:rsid w:val="00DF0155"/>
    <w:rsid w:val="00DF12E8"/>
    <w:rsid w:val="00DF178E"/>
    <w:rsid w:val="00DF3587"/>
    <w:rsid w:val="00DF363F"/>
    <w:rsid w:val="00DF3900"/>
    <w:rsid w:val="00DF4822"/>
    <w:rsid w:val="00DF5A7A"/>
    <w:rsid w:val="00DF5EA5"/>
    <w:rsid w:val="00DF6105"/>
    <w:rsid w:val="00DF6BBD"/>
    <w:rsid w:val="00DF759B"/>
    <w:rsid w:val="00E005E1"/>
    <w:rsid w:val="00E012B3"/>
    <w:rsid w:val="00E01AAF"/>
    <w:rsid w:val="00E024E8"/>
    <w:rsid w:val="00E037FB"/>
    <w:rsid w:val="00E0401F"/>
    <w:rsid w:val="00E056E8"/>
    <w:rsid w:val="00E058D6"/>
    <w:rsid w:val="00E066F3"/>
    <w:rsid w:val="00E079F4"/>
    <w:rsid w:val="00E10A2C"/>
    <w:rsid w:val="00E11B49"/>
    <w:rsid w:val="00E130AA"/>
    <w:rsid w:val="00E131A1"/>
    <w:rsid w:val="00E13400"/>
    <w:rsid w:val="00E1354F"/>
    <w:rsid w:val="00E14674"/>
    <w:rsid w:val="00E153E8"/>
    <w:rsid w:val="00E156B8"/>
    <w:rsid w:val="00E164E2"/>
    <w:rsid w:val="00E1658D"/>
    <w:rsid w:val="00E16E33"/>
    <w:rsid w:val="00E17756"/>
    <w:rsid w:val="00E179FC"/>
    <w:rsid w:val="00E20229"/>
    <w:rsid w:val="00E20DF3"/>
    <w:rsid w:val="00E211DD"/>
    <w:rsid w:val="00E21313"/>
    <w:rsid w:val="00E21DE8"/>
    <w:rsid w:val="00E223ED"/>
    <w:rsid w:val="00E2295E"/>
    <w:rsid w:val="00E231D4"/>
    <w:rsid w:val="00E23A55"/>
    <w:rsid w:val="00E24B0A"/>
    <w:rsid w:val="00E24C96"/>
    <w:rsid w:val="00E24D42"/>
    <w:rsid w:val="00E2505F"/>
    <w:rsid w:val="00E2557E"/>
    <w:rsid w:val="00E25769"/>
    <w:rsid w:val="00E25C4B"/>
    <w:rsid w:val="00E2695F"/>
    <w:rsid w:val="00E26F46"/>
    <w:rsid w:val="00E270AD"/>
    <w:rsid w:val="00E31389"/>
    <w:rsid w:val="00E313F9"/>
    <w:rsid w:val="00E31920"/>
    <w:rsid w:val="00E31DE3"/>
    <w:rsid w:val="00E325E2"/>
    <w:rsid w:val="00E34F56"/>
    <w:rsid w:val="00E3544F"/>
    <w:rsid w:val="00E367B8"/>
    <w:rsid w:val="00E3766C"/>
    <w:rsid w:val="00E37798"/>
    <w:rsid w:val="00E37C8D"/>
    <w:rsid w:val="00E40391"/>
    <w:rsid w:val="00E40D57"/>
    <w:rsid w:val="00E41203"/>
    <w:rsid w:val="00E41211"/>
    <w:rsid w:val="00E41B09"/>
    <w:rsid w:val="00E4232C"/>
    <w:rsid w:val="00E424AA"/>
    <w:rsid w:val="00E426F7"/>
    <w:rsid w:val="00E42B9C"/>
    <w:rsid w:val="00E434BA"/>
    <w:rsid w:val="00E43503"/>
    <w:rsid w:val="00E43DED"/>
    <w:rsid w:val="00E4440B"/>
    <w:rsid w:val="00E4452D"/>
    <w:rsid w:val="00E445FC"/>
    <w:rsid w:val="00E4580F"/>
    <w:rsid w:val="00E4657A"/>
    <w:rsid w:val="00E47342"/>
    <w:rsid w:val="00E50166"/>
    <w:rsid w:val="00E50362"/>
    <w:rsid w:val="00E507DE"/>
    <w:rsid w:val="00E507E8"/>
    <w:rsid w:val="00E50854"/>
    <w:rsid w:val="00E51B7B"/>
    <w:rsid w:val="00E52432"/>
    <w:rsid w:val="00E5256F"/>
    <w:rsid w:val="00E52AEB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4CC1"/>
    <w:rsid w:val="00E66606"/>
    <w:rsid w:val="00E66D0A"/>
    <w:rsid w:val="00E66E59"/>
    <w:rsid w:val="00E67E5B"/>
    <w:rsid w:val="00E701C5"/>
    <w:rsid w:val="00E7029B"/>
    <w:rsid w:val="00E703C7"/>
    <w:rsid w:val="00E704A8"/>
    <w:rsid w:val="00E706A0"/>
    <w:rsid w:val="00E71AA4"/>
    <w:rsid w:val="00E71B65"/>
    <w:rsid w:val="00E720DE"/>
    <w:rsid w:val="00E724BA"/>
    <w:rsid w:val="00E730A6"/>
    <w:rsid w:val="00E736A1"/>
    <w:rsid w:val="00E74457"/>
    <w:rsid w:val="00E7742B"/>
    <w:rsid w:val="00E77996"/>
    <w:rsid w:val="00E802A3"/>
    <w:rsid w:val="00E80389"/>
    <w:rsid w:val="00E80ECD"/>
    <w:rsid w:val="00E81C1A"/>
    <w:rsid w:val="00E8315E"/>
    <w:rsid w:val="00E84263"/>
    <w:rsid w:val="00E84DDD"/>
    <w:rsid w:val="00E84EC6"/>
    <w:rsid w:val="00E85C57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2620"/>
    <w:rsid w:val="00E9304D"/>
    <w:rsid w:val="00E95135"/>
    <w:rsid w:val="00E959BA"/>
    <w:rsid w:val="00E96190"/>
    <w:rsid w:val="00E96C8B"/>
    <w:rsid w:val="00E96E78"/>
    <w:rsid w:val="00E97622"/>
    <w:rsid w:val="00E97E8A"/>
    <w:rsid w:val="00EA00D3"/>
    <w:rsid w:val="00EA0C45"/>
    <w:rsid w:val="00EA0DAA"/>
    <w:rsid w:val="00EA31B9"/>
    <w:rsid w:val="00EA4215"/>
    <w:rsid w:val="00EA440D"/>
    <w:rsid w:val="00EA4FCB"/>
    <w:rsid w:val="00EA586B"/>
    <w:rsid w:val="00EA6035"/>
    <w:rsid w:val="00EA760F"/>
    <w:rsid w:val="00EA7EFB"/>
    <w:rsid w:val="00EB03FD"/>
    <w:rsid w:val="00EB0529"/>
    <w:rsid w:val="00EB06B3"/>
    <w:rsid w:val="00EB0B06"/>
    <w:rsid w:val="00EB1484"/>
    <w:rsid w:val="00EB1599"/>
    <w:rsid w:val="00EB2061"/>
    <w:rsid w:val="00EB25B5"/>
    <w:rsid w:val="00EB261B"/>
    <w:rsid w:val="00EB3A76"/>
    <w:rsid w:val="00EB3C1D"/>
    <w:rsid w:val="00EB3D00"/>
    <w:rsid w:val="00EB4EED"/>
    <w:rsid w:val="00EB6983"/>
    <w:rsid w:val="00EB6AC9"/>
    <w:rsid w:val="00EB6DAD"/>
    <w:rsid w:val="00EB7BB4"/>
    <w:rsid w:val="00EC00E5"/>
    <w:rsid w:val="00EC0133"/>
    <w:rsid w:val="00EC0DE2"/>
    <w:rsid w:val="00EC0FA5"/>
    <w:rsid w:val="00EC140E"/>
    <w:rsid w:val="00EC1959"/>
    <w:rsid w:val="00EC2603"/>
    <w:rsid w:val="00EC2DEB"/>
    <w:rsid w:val="00EC335D"/>
    <w:rsid w:val="00EC33D2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F47"/>
    <w:rsid w:val="00ED5941"/>
    <w:rsid w:val="00ED74B6"/>
    <w:rsid w:val="00ED7760"/>
    <w:rsid w:val="00ED7B5C"/>
    <w:rsid w:val="00ED7EF7"/>
    <w:rsid w:val="00EE0713"/>
    <w:rsid w:val="00EE1C43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4C9"/>
    <w:rsid w:val="00EF1972"/>
    <w:rsid w:val="00EF1AE3"/>
    <w:rsid w:val="00EF1EEC"/>
    <w:rsid w:val="00EF2B9F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658"/>
    <w:rsid w:val="00F006FA"/>
    <w:rsid w:val="00F00A6F"/>
    <w:rsid w:val="00F0118E"/>
    <w:rsid w:val="00F0125A"/>
    <w:rsid w:val="00F0137F"/>
    <w:rsid w:val="00F0144E"/>
    <w:rsid w:val="00F0155B"/>
    <w:rsid w:val="00F01BAD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38DF"/>
    <w:rsid w:val="00F1463F"/>
    <w:rsid w:val="00F148B9"/>
    <w:rsid w:val="00F14C7E"/>
    <w:rsid w:val="00F14FDF"/>
    <w:rsid w:val="00F155C3"/>
    <w:rsid w:val="00F16DB4"/>
    <w:rsid w:val="00F17904"/>
    <w:rsid w:val="00F17BBC"/>
    <w:rsid w:val="00F2031B"/>
    <w:rsid w:val="00F2083D"/>
    <w:rsid w:val="00F2143A"/>
    <w:rsid w:val="00F21B46"/>
    <w:rsid w:val="00F22564"/>
    <w:rsid w:val="00F234B9"/>
    <w:rsid w:val="00F235FE"/>
    <w:rsid w:val="00F24361"/>
    <w:rsid w:val="00F255C9"/>
    <w:rsid w:val="00F25787"/>
    <w:rsid w:val="00F2584D"/>
    <w:rsid w:val="00F27299"/>
    <w:rsid w:val="00F27891"/>
    <w:rsid w:val="00F303D1"/>
    <w:rsid w:val="00F305A6"/>
    <w:rsid w:val="00F312FC"/>
    <w:rsid w:val="00F32277"/>
    <w:rsid w:val="00F32C44"/>
    <w:rsid w:val="00F32D3A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4C1B"/>
    <w:rsid w:val="00F460D8"/>
    <w:rsid w:val="00F46D2D"/>
    <w:rsid w:val="00F46E41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55980"/>
    <w:rsid w:val="00F5689A"/>
    <w:rsid w:val="00F6031D"/>
    <w:rsid w:val="00F61292"/>
    <w:rsid w:val="00F61E5F"/>
    <w:rsid w:val="00F6276D"/>
    <w:rsid w:val="00F628F8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18C1"/>
    <w:rsid w:val="00F71F12"/>
    <w:rsid w:val="00F7234C"/>
    <w:rsid w:val="00F72E3A"/>
    <w:rsid w:val="00F737E9"/>
    <w:rsid w:val="00F7396F"/>
    <w:rsid w:val="00F73992"/>
    <w:rsid w:val="00F74B06"/>
    <w:rsid w:val="00F75AC9"/>
    <w:rsid w:val="00F762E5"/>
    <w:rsid w:val="00F77774"/>
    <w:rsid w:val="00F7785B"/>
    <w:rsid w:val="00F803BB"/>
    <w:rsid w:val="00F8115A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190"/>
    <w:rsid w:val="00F84C16"/>
    <w:rsid w:val="00F862F6"/>
    <w:rsid w:val="00F905AF"/>
    <w:rsid w:val="00F91088"/>
    <w:rsid w:val="00F91D92"/>
    <w:rsid w:val="00F92B52"/>
    <w:rsid w:val="00F93212"/>
    <w:rsid w:val="00F93B5A"/>
    <w:rsid w:val="00F93B97"/>
    <w:rsid w:val="00F95498"/>
    <w:rsid w:val="00F9585A"/>
    <w:rsid w:val="00F96998"/>
    <w:rsid w:val="00F96E41"/>
    <w:rsid w:val="00F9742D"/>
    <w:rsid w:val="00F97652"/>
    <w:rsid w:val="00F97AF1"/>
    <w:rsid w:val="00FA0EF6"/>
    <w:rsid w:val="00FA113F"/>
    <w:rsid w:val="00FA1982"/>
    <w:rsid w:val="00FA1F85"/>
    <w:rsid w:val="00FA25FA"/>
    <w:rsid w:val="00FA2DAF"/>
    <w:rsid w:val="00FA3AE2"/>
    <w:rsid w:val="00FA40BA"/>
    <w:rsid w:val="00FA44BB"/>
    <w:rsid w:val="00FA4B77"/>
    <w:rsid w:val="00FA4BA0"/>
    <w:rsid w:val="00FA4DC1"/>
    <w:rsid w:val="00FA5ABC"/>
    <w:rsid w:val="00FA5C4E"/>
    <w:rsid w:val="00FA6E10"/>
    <w:rsid w:val="00FA7013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0CF6"/>
    <w:rsid w:val="00FC1A88"/>
    <w:rsid w:val="00FC1DAD"/>
    <w:rsid w:val="00FC1E5A"/>
    <w:rsid w:val="00FC3682"/>
    <w:rsid w:val="00FC590A"/>
    <w:rsid w:val="00FC64D5"/>
    <w:rsid w:val="00FC66BF"/>
    <w:rsid w:val="00FC6D39"/>
    <w:rsid w:val="00FC766B"/>
    <w:rsid w:val="00FC7973"/>
    <w:rsid w:val="00FC7B6B"/>
    <w:rsid w:val="00FD08D9"/>
    <w:rsid w:val="00FD0FDA"/>
    <w:rsid w:val="00FD121D"/>
    <w:rsid w:val="00FD1451"/>
    <w:rsid w:val="00FD203B"/>
    <w:rsid w:val="00FD25ED"/>
    <w:rsid w:val="00FD28A2"/>
    <w:rsid w:val="00FD3DB5"/>
    <w:rsid w:val="00FD54C5"/>
    <w:rsid w:val="00FD65EF"/>
    <w:rsid w:val="00FD6609"/>
    <w:rsid w:val="00FD7370"/>
    <w:rsid w:val="00FD7839"/>
    <w:rsid w:val="00FD7CAE"/>
    <w:rsid w:val="00FD7F10"/>
    <w:rsid w:val="00FE1008"/>
    <w:rsid w:val="00FE100F"/>
    <w:rsid w:val="00FE141F"/>
    <w:rsid w:val="00FE23A5"/>
    <w:rsid w:val="00FE2785"/>
    <w:rsid w:val="00FE28F9"/>
    <w:rsid w:val="00FE2C87"/>
    <w:rsid w:val="00FE4FCF"/>
    <w:rsid w:val="00FE5969"/>
    <w:rsid w:val="00FF0FB7"/>
    <w:rsid w:val="00FF1274"/>
    <w:rsid w:val="00FF1551"/>
    <w:rsid w:val="00FF1D05"/>
    <w:rsid w:val="00FF23B4"/>
    <w:rsid w:val="00FF3A2B"/>
    <w:rsid w:val="00FF3D92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64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564082E-EB00-4D83-B07C-AE2F0B3ED7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1</Pages>
  <Words>1032</Words>
  <Characters>118</Characters>
  <Application>Microsoft Office Word</Application>
  <DocSecurity>0</DocSecurity>
  <Lines>1</Lines>
  <Paragraphs>2</Paragraphs>
  <ScaleCrop>false</ScaleCrop>
  <Company/>
  <LinksUpToDate>false</LinksUpToDate>
  <CharactersWithSpaces>11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</cp:lastModifiedBy>
  <cp:revision>46</cp:revision>
  <cp:lastPrinted>2018-08-21T04:43:00Z</cp:lastPrinted>
  <dcterms:created xsi:type="dcterms:W3CDTF">2018-07-26T01:19:00Z</dcterms:created>
  <dcterms:modified xsi:type="dcterms:W3CDTF">2018-08-23T03:09:00Z</dcterms:modified>
</cp:coreProperties>
</file>